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FAD29" w14:textId="77777777" w:rsidR="00A02FFF" w:rsidRPr="00C8711C" w:rsidRDefault="00000000" w:rsidP="004C4C55">
      <w:pPr>
        <w:spacing w:after="720" w:line="240" w:lineRule="auto"/>
        <w:rPr>
          <w:rFonts w:ascii="Times New Roman" w:hAnsi="Times New Roman" w:cs="Times New Roman"/>
          <w:b/>
          <w:color w:val="58595B"/>
          <w:sz w:val="24"/>
          <w:szCs w:val="24"/>
        </w:rPr>
      </w:pPr>
      <w:r>
        <w:rPr>
          <w:rFonts w:ascii="Times New Roman" w:hAnsi="Times New Roman" w:cs="Times New Roman"/>
          <w:noProof/>
        </w:rPr>
        <w:pict w14:anchorId="5203E0EE">
          <v:rect id="Rectangle 4" o:spid="_x0000_s2050" style="position:absolute;margin-left:78.95pt;margin-top:135.25pt;width:507.4pt;height:2.8pt;z-index:251658240;visibility:visible;mso-position-horizontal-relative:pag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" fillcolor="#1f419b" stroked="f" strokeweight="1pt">
            <w10:wrap anchorx="page" anchory="page"/>
          </v:rect>
        </w:pic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A2CCA4" w14:textId="77777777"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965BF6">
        <w:rPr>
          <w:rFonts w:ascii="Arial" w:hAnsi="Arial" w:cs="Arial"/>
          <w:b/>
          <w:color w:val="58595B"/>
        </w:rPr>
        <w:t>10</w:t>
      </w:r>
    </w:p>
    <w:p w14:paraId="6991AC1B" w14:textId="77777777" w:rsidR="006D7D94" w:rsidRPr="00AC09AE" w:rsidRDefault="00DA4981" w:rsidP="006D7D94">
      <w:pPr>
        <w:jc w:val="both"/>
        <w:rPr>
          <w:rFonts w:ascii="Arial" w:hAnsi="Arial" w:cs="Arial"/>
        </w:rPr>
      </w:pPr>
      <w:r w:rsidRPr="00AC09AE">
        <w:rPr>
          <w:rFonts w:ascii="Arial" w:eastAsia="Times New Roman" w:hAnsi="Arial" w:cs="Arial"/>
        </w:rPr>
        <w:t>Junior</w:t>
      </w:r>
      <w:r w:rsidR="008C2B2C" w:rsidRPr="00AC09AE">
        <w:rPr>
          <w:rFonts w:ascii="Arial" w:eastAsia="Times New Roman" w:hAnsi="Arial" w:cs="Arial"/>
        </w:rPr>
        <w:t xml:space="preserve"> 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ED06FC" w:rsidRPr="00AC09AE">
        <w:rPr>
          <w:rFonts w:ascii="Arial" w:eastAsia="Times New Roman" w:hAnsi="Arial" w:cs="Arial"/>
        </w:rPr>
        <w:t xml:space="preserve">documents related to </w:t>
      </w:r>
      <w:r w:rsidR="00585CC1">
        <w:rPr>
          <w:rFonts w:ascii="Arial" w:eastAsia="Times New Roman" w:hAnsi="Arial" w:cs="Arial"/>
        </w:rPr>
        <w:t xml:space="preserve">execution of on-the-spot control in </w:t>
      </w:r>
      <w:r w:rsidR="00ED06FC" w:rsidRPr="00AC09AE">
        <w:rPr>
          <w:rFonts w:ascii="Arial" w:eastAsia="Times New Roman" w:hAnsi="Arial" w:cs="Arial"/>
          <w:b/>
        </w:rPr>
        <w:t>Fishery sector</w:t>
      </w:r>
      <w:r w:rsidR="00ED06FC" w:rsidRPr="00AC09AE">
        <w:rPr>
          <w:rFonts w:ascii="Arial" w:eastAsia="Times New Roman" w:hAnsi="Arial" w:cs="Arial"/>
        </w:rPr>
        <w:t xml:space="preserve"> </w:t>
      </w:r>
      <w:r w:rsidR="006D7D94" w:rsidRPr="00AC09AE">
        <w:rPr>
          <w:rFonts w:ascii="Arial" w:eastAsia="Times New Roman" w:hAnsi="Arial" w:cs="Arial"/>
        </w:rPr>
        <w:t xml:space="preserve">for entrustment of budget implementation tasks of IPARD III </w:t>
      </w:r>
      <w:r w:rsidR="003F3CC2" w:rsidRPr="00AC09AE">
        <w:rPr>
          <w:rFonts w:ascii="Arial" w:eastAsia="Times New Roman" w:hAnsi="Arial" w:cs="Arial"/>
        </w:rPr>
        <w:t xml:space="preserve">investment </w:t>
      </w:r>
      <w:r w:rsidR="006D7D94" w:rsidRPr="00AC09AE">
        <w:rPr>
          <w:rFonts w:ascii="Arial" w:eastAsia="Times New Roman" w:hAnsi="Arial" w:cs="Arial"/>
        </w:rPr>
        <w:t>measures</w:t>
      </w:r>
      <w:r w:rsidR="000E116F" w:rsidRPr="00AC09AE">
        <w:rPr>
          <w:rFonts w:ascii="Arial" w:eastAsia="Times New Roman" w:hAnsi="Arial" w:cs="Arial"/>
        </w:rPr>
        <w:t xml:space="preserve"> 1 and 3</w:t>
      </w:r>
      <w:r w:rsidR="006D7D94" w:rsidRPr="00AC09AE">
        <w:rPr>
          <w:rFonts w:ascii="Arial" w:eastAsia="Times New Roman" w:hAnsi="Arial" w:cs="Arial"/>
        </w:rPr>
        <w:t xml:space="preserve"> to adequately and effectively rollover of entrustment from IPARD II to IPARD III Programme</w:t>
      </w:r>
      <w:r w:rsidR="00C10AF0">
        <w:rPr>
          <w:rFonts w:ascii="Arial" w:eastAsia="Times New Roman" w:hAnsi="Arial" w:cs="Arial"/>
        </w:rPr>
        <w:t>.</w:t>
      </w:r>
    </w:p>
    <w:p w14:paraId="148483D1" w14:textId="77777777" w:rsidR="00371F69" w:rsidRPr="00AC09AE" w:rsidRDefault="00371F69" w:rsidP="007E537C">
      <w:pPr>
        <w:spacing w:after="0" w:line="360" w:lineRule="auto"/>
        <w:jc w:val="both"/>
        <w:rPr>
          <w:rFonts w:ascii="Arial" w:eastAsia="Times New Roman" w:hAnsi="Arial" w:cs="Arial"/>
        </w:rPr>
      </w:pPr>
    </w:p>
    <w:p w14:paraId="3AC1B401" w14:textId="77777777"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3423645A" w14:textId="77777777"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4CCDB04E"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09F1717D" w14:textId="77777777"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0E9B7106" w14:textId="77777777" w:rsidR="00AE4A97" w:rsidRPr="00AC09AE" w:rsidRDefault="00AE4A97" w:rsidP="00397D89">
      <w:pPr>
        <w:pStyle w:val="BodyText"/>
        <w:spacing w:before="10"/>
        <w:ind w:left="0"/>
        <w:rPr>
          <w:rFonts w:ascii="Arial" w:hAnsi="Arial" w:cs="Arial"/>
          <w:sz w:val="22"/>
          <w:szCs w:val="22"/>
        </w:rPr>
      </w:pPr>
    </w:p>
    <w:p w14:paraId="7C4BB7E3" w14:textId="77777777"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Programme. </w:t>
      </w:r>
    </w:p>
    <w:p w14:paraId="7FDA6EF4" w14:textId="77777777" w:rsidR="008D0176" w:rsidRPr="00AC09AE" w:rsidRDefault="008D0176" w:rsidP="00397D89">
      <w:pPr>
        <w:pStyle w:val="BodyText"/>
        <w:spacing w:before="0"/>
        <w:ind w:left="0" w:firstLine="222"/>
        <w:rPr>
          <w:rFonts w:ascii="Arial" w:hAnsi="Arial" w:cs="Arial"/>
          <w:sz w:val="22"/>
          <w:szCs w:val="22"/>
        </w:rPr>
      </w:pPr>
    </w:p>
    <w:p w14:paraId="79DF91A1" w14:textId="77777777"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10E2CB99" w14:textId="77777777"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67A954AB" w14:textId="77777777"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662204C7" w14:textId="77777777"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DAP staff prepared with regard to procedures and all related documents for rollover process of IPARD II entrusted measures (M1, M3, M7 and M9) for IPARD III Programme as well as for the entrustment of IPARD III measures 4 and 5;</w:t>
      </w:r>
    </w:p>
    <w:p w14:paraId="421E2C45" w14:textId="77777777"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IT audit of the Internal Control System of the computerized processing of applications for IPARD measures performed in line with the International Organisation 27002: Code of practice for Information Security controls (ISO) or equivalent / preparation for e accreditation;</w:t>
      </w:r>
    </w:p>
    <w:p w14:paraId="1A953513" w14:textId="77777777"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6921E3DB" w14:textId="77777777"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w:t>
      </w:r>
      <w:r w:rsidRPr="00AC09AE">
        <w:rPr>
          <w:rFonts w:ascii="Arial" w:hAnsi="Arial" w:cs="Arial"/>
          <w:sz w:val="22"/>
          <w:szCs w:val="22"/>
        </w:rPr>
        <w:lastRenderedPageBreak/>
        <w:t>implementation of IPARD programme.</w:t>
      </w:r>
    </w:p>
    <w:p w14:paraId="542F2D1D" w14:textId="77777777" w:rsidR="00377AD6" w:rsidRPr="00AC09AE" w:rsidRDefault="00377AD6" w:rsidP="00377AD6">
      <w:pPr>
        <w:jc w:val="both"/>
        <w:rPr>
          <w:rFonts w:ascii="Arial" w:eastAsia="Times New Roman" w:hAnsi="Arial" w:cs="Arial"/>
        </w:rPr>
      </w:pPr>
    </w:p>
    <w:p w14:paraId="30E2823C"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7CAB0352" w14:textId="77777777"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47AB6496" w14:textId="77777777" w:rsidR="00777A67" w:rsidRPr="00AC09AE" w:rsidRDefault="00777A67" w:rsidP="00377AD6">
      <w:pPr>
        <w:jc w:val="both"/>
        <w:rPr>
          <w:rFonts w:ascii="Arial" w:eastAsia="Times New Roman" w:hAnsi="Arial" w:cs="Arial"/>
        </w:rPr>
      </w:pPr>
    </w:p>
    <w:p w14:paraId="153EBBD1" w14:textId="77777777" w:rsidR="00FA4F1B" w:rsidRPr="00AC09AE" w:rsidRDefault="00FA4F1B" w:rsidP="00377AD6">
      <w:pPr>
        <w:jc w:val="both"/>
        <w:rPr>
          <w:rFonts w:ascii="Arial" w:eastAsia="Times New Roman" w:hAnsi="Arial" w:cs="Arial"/>
        </w:rPr>
      </w:pPr>
    </w:p>
    <w:p w14:paraId="22B7F4EE"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063C0430" w14:textId="7777777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477961FB" w14:textId="77777777" w:rsidR="007A381A" w:rsidRPr="00AC09AE" w:rsidRDefault="007A381A" w:rsidP="00377AD6">
      <w:pPr>
        <w:jc w:val="both"/>
        <w:rPr>
          <w:rFonts w:ascii="Arial" w:hAnsi="Arial" w:cs="Arial"/>
          <w:color w:val="58595B"/>
        </w:rPr>
      </w:pPr>
    </w:p>
    <w:p w14:paraId="16B0AB09"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129E2B60" w14:textId="77777777"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510A86" w:rsidRPr="00AC09AE">
        <w:rPr>
          <w:rFonts w:ascii="Arial" w:hAnsi="Arial" w:cs="Arial"/>
        </w:rPr>
        <w:t>y</w:t>
      </w:r>
      <w:r w:rsidRPr="00AC09AE">
        <w:rPr>
          <w:rFonts w:ascii="Arial" w:hAnsi="Arial" w:cs="Arial"/>
        </w:rPr>
        <w:t>:</w:t>
      </w:r>
    </w:p>
    <w:p w14:paraId="58F2B0B4" w14:textId="77777777" w:rsidR="000D0D50" w:rsidRPr="00AC09AE" w:rsidRDefault="000D0D50" w:rsidP="007C1860">
      <w:pPr>
        <w:jc w:val="both"/>
        <w:rPr>
          <w:rFonts w:ascii="Arial" w:hAnsi="Arial" w:cs="Arial"/>
        </w:rPr>
      </w:pPr>
      <w:r w:rsidRPr="00AC09AE">
        <w:rPr>
          <w:rFonts w:ascii="Arial" w:hAnsi="Arial" w:cs="Arial"/>
          <w:b/>
        </w:rPr>
        <w:t xml:space="preserve">Activity </w:t>
      </w:r>
      <w:r w:rsidR="001F6674" w:rsidRPr="00AC09AE">
        <w:rPr>
          <w:rFonts w:ascii="Arial" w:hAnsi="Arial" w:cs="Arial"/>
          <w:b/>
        </w:rPr>
        <w:t>2</w:t>
      </w:r>
      <w:r w:rsidRPr="00AC09AE">
        <w:rPr>
          <w:rFonts w:ascii="Arial" w:hAnsi="Arial" w:cs="Arial"/>
          <w:b/>
        </w:rPr>
        <w:t>.</w:t>
      </w:r>
      <w:r w:rsidR="001F6674" w:rsidRPr="00AC09AE">
        <w:rPr>
          <w:rFonts w:ascii="Arial" w:hAnsi="Arial" w:cs="Arial"/>
          <w:b/>
        </w:rPr>
        <w:t>2</w:t>
      </w:r>
      <w:r w:rsidRPr="00AC09AE">
        <w:rPr>
          <w:rFonts w:ascii="Arial" w:hAnsi="Arial" w:cs="Arial"/>
          <w:b/>
        </w:rPr>
        <w:t>.</w:t>
      </w:r>
      <w:r w:rsidR="001F6674" w:rsidRPr="00AC09AE">
        <w:rPr>
          <w:rFonts w:ascii="Arial" w:hAnsi="Arial" w:cs="Arial"/>
          <w:b/>
        </w:rPr>
        <w:t>0</w:t>
      </w:r>
      <w:r w:rsidRPr="00AC09AE">
        <w:rPr>
          <w:rFonts w:ascii="Arial" w:hAnsi="Arial" w:cs="Arial"/>
        </w:rPr>
        <w:t xml:space="preserve"> </w:t>
      </w:r>
      <w:r w:rsidR="001F6674" w:rsidRPr="00AC09AE">
        <w:rPr>
          <w:rFonts w:ascii="Arial" w:hAnsi="Arial" w:cs="Arial"/>
        </w:rPr>
        <w:t>Support the DAP in the preparation of procedures and all related documents for rollover of entrustment of budget implementation tasks of IPARD II measures (M1, M3, M7 and M9) to IPARD III Programme</w:t>
      </w:r>
      <w:r w:rsidRPr="00AC09AE">
        <w:rPr>
          <w:rFonts w:ascii="Arial" w:hAnsi="Arial" w:cs="Arial"/>
        </w:rPr>
        <w:t xml:space="preserve">. Support includes the review of current rules and regulations in IPARD context, review of </w:t>
      </w:r>
      <w:r w:rsidR="00110624">
        <w:rPr>
          <w:rFonts w:ascii="Arial" w:hAnsi="Arial" w:cs="Arial"/>
        </w:rPr>
        <w:t xml:space="preserve">DAP’s </w:t>
      </w:r>
      <w:r w:rsidRPr="00AC09AE">
        <w:rPr>
          <w:rFonts w:ascii="Arial" w:hAnsi="Arial" w:cs="Arial"/>
        </w:rPr>
        <w:t xml:space="preserve">existing procedures </w:t>
      </w:r>
      <w:r w:rsidR="00306328" w:rsidRPr="00AC09AE">
        <w:rPr>
          <w:rFonts w:ascii="Arial" w:hAnsi="Arial" w:cs="Arial"/>
        </w:rPr>
        <w:t xml:space="preserve">for the </w:t>
      </w:r>
      <w:r w:rsidR="00110624">
        <w:rPr>
          <w:rFonts w:ascii="Arial" w:hAnsi="Arial" w:cs="Arial"/>
        </w:rPr>
        <w:t>execution of on-the-spot control for projects under</w:t>
      </w:r>
      <w:r w:rsidR="00306328" w:rsidRPr="00AC09AE">
        <w:rPr>
          <w:rFonts w:ascii="Arial" w:hAnsi="Arial" w:cs="Arial"/>
        </w:rPr>
        <w:t xml:space="preserve"> measures 1 and 3 </w:t>
      </w:r>
      <w:r w:rsidRPr="00AC09AE">
        <w:rPr>
          <w:rFonts w:ascii="Arial" w:hAnsi="Arial" w:cs="Arial"/>
        </w:rPr>
        <w:t xml:space="preserve">and </w:t>
      </w:r>
      <w:r w:rsidR="00E86233" w:rsidRPr="00AC09AE">
        <w:rPr>
          <w:rFonts w:ascii="Arial" w:hAnsi="Arial" w:cs="Arial"/>
        </w:rPr>
        <w:t>development</w:t>
      </w:r>
      <w:r w:rsidRPr="00AC09AE">
        <w:rPr>
          <w:rFonts w:ascii="Arial" w:hAnsi="Arial" w:cs="Arial"/>
        </w:rPr>
        <w:t xml:space="preserve"> of </w:t>
      </w:r>
      <w:r w:rsidR="00E86233" w:rsidRPr="00AC09AE">
        <w:rPr>
          <w:rFonts w:ascii="Arial" w:hAnsi="Arial" w:cs="Arial"/>
        </w:rPr>
        <w:t xml:space="preserve">special texts, controls and checks in the </w:t>
      </w:r>
      <w:r w:rsidRPr="00AC09AE">
        <w:rPr>
          <w:rFonts w:ascii="Arial" w:hAnsi="Arial" w:cs="Arial"/>
        </w:rPr>
        <w:t>package of procedures for rollover process</w:t>
      </w:r>
      <w:r w:rsidR="00E86233" w:rsidRPr="00AC09AE">
        <w:rPr>
          <w:rFonts w:ascii="Arial" w:hAnsi="Arial" w:cs="Arial"/>
        </w:rPr>
        <w:t xml:space="preserve"> related to the </w:t>
      </w:r>
      <w:r w:rsidR="00110624">
        <w:rPr>
          <w:rFonts w:ascii="Arial" w:hAnsi="Arial" w:cs="Arial"/>
        </w:rPr>
        <w:t xml:space="preserve">on-the-spot control for applications in the </w:t>
      </w:r>
      <w:r w:rsidR="00E86233" w:rsidRPr="00AC09AE">
        <w:rPr>
          <w:rFonts w:ascii="Arial" w:hAnsi="Arial" w:cs="Arial"/>
        </w:rPr>
        <w:t>newly introduced Fishery sector</w:t>
      </w:r>
      <w:r w:rsidRPr="00AC09AE">
        <w:rPr>
          <w:rFonts w:ascii="Arial" w:hAnsi="Arial" w:cs="Arial"/>
        </w:rPr>
        <w:t xml:space="preserve"> through permanent communication with relevant </w:t>
      </w:r>
      <w:r w:rsidR="001F6674" w:rsidRPr="00AC09AE">
        <w:rPr>
          <w:rFonts w:ascii="Arial" w:hAnsi="Arial" w:cs="Arial"/>
        </w:rPr>
        <w:t>DAP</w:t>
      </w:r>
      <w:r w:rsidRPr="00AC09AE">
        <w:rPr>
          <w:rFonts w:ascii="Arial" w:hAnsi="Arial" w:cs="Arial"/>
        </w:rPr>
        <w:t xml:space="preserve"> and state administration staff.</w:t>
      </w:r>
    </w:p>
    <w:p w14:paraId="7171D762" w14:textId="77777777" w:rsidR="00113DD1" w:rsidRPr="00AC09AE" w:rsidRDefault="00113DD1" w:rsidP="00377AD6">
      <w:pPr>
        <w:jc w:val="both"/>
        <w:rPr>
          <w:rFonts w:ascii="Arial" w:hAnsi="Arial" w:cs="Arial"/>
          <w:b/>
          <w:bCs/>
        </w:rPr>
      </w:pPr>
    </w:p>
    <w:p w14:paraId="3760BD51"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154BA9DD" w14:textId="77777777" w:rsidR="00D87578" w:rsidRPr="00AC09AE" w:rsidRDefault="00D87578" w:rsidP="00377AD6">
      <w:pPr>
        <w:jc w:val="both"/>
        <w:rPr>
          <w:rFonts w:ascii="Arial" w:hAnsi="Arial" w:cs="Arial"/>
        </w:rPr>
      </w:pPr>
      <w:r w:rsidRPr="00AC09AE">
        <w:rPr>
          <w:rFonts w:ascii="Arial" w:hAnsi="Arial" w:cs="Arial"/>
        </w:rPr>
        <w:t xml:space="preserve">The </w:t>
      </w:r>
      <w:r w:rsidR="005159B8" w:rsidRPr="00AC09AE">
        <w:rPr>
          <w:rFonts w:ascii="Arial" w:hAnsi="Arial" w:cs="Arial"/>
        </w:rPr>
        <w:t>junior</w:t>
      </w:r>
      <w:r w:rsidR="004148CE" w:rsidRPr="00AC09AE">
        <w:rPr>
          <w:rFonts w:ascii="Arial" w:hAnsi="Arial" w:cs="Arial"/>
        </w:rPr>
        <w:t xml:space="preserve"> 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12C04A2C" w14:textId="77777777" w:rsidR="003D5292" w:rsidRPr="00AC09AE" w:rsidRDefault="00F73AD4" w:rsidP="003D5292">
      <w:pPr>
        <w:pStyle w:val="ListParagraph"/>
        <w:numPr>
          <w:ilvl w:val="0"/>
          <w:numId w:val="6"/>
        </w:numPr>
        <w:ind w:left="720" w:hanging="450"/>
        <w:jc w:val="both"/>
        <w:rPr>
          <w:rFonts w:ascii="Arial" w:hAnsi="Arial" w:cs="Arial"/>
        </w:rPr>
      </w:pPr>
      <w:r w:rsidRPr="00AC09AE">
        <w:rPr>
          <w:rFonts w:ascii="Arial" w:hAnsi="Arial" w:cs="Arial"/>
          <w:iCs/>
        </w:rPr>
        <w:t>Review of the legal framework for implementation of measures M1 and M3, as well as the existing procedures and check lists of the DAP</w:t>
      </w:r>
      <w:r w:rsidR="00EA4757">
        <w:rPr>
          <w:rFonts w:ascii="Arial" w:hAnsi="Arial" w:cs="Arial"/>
          <w:iCs/>
        </w:rPr>
        <w:t xml:space="preserve"> for execution of </w:t>
      </w:r>
      <w:r w:rsidR="00EA4757">
        <w:rPr>
          <w:rFonts w:ascii="Arial" w:hAnsi="Arial" w:cs="Arial"/>
        </w:rPr>
        <w:t>on-the-spot control</w:t>
      </w:r>
      <w:r w:rsidR="003D5292" w:rsidRPr="00AC09AE">
        <w:rPr>
          <w:rFonts w:ascii="Arial" w:hAnsi="Arial" w:cs="Arial"/>
        </w:rPr>
        <w:t xml:space="preserve">; </w:t>
      </w:r>
    </w:p>
    <w:p w14:paraId="75EA2703" w14:textId="77777777" w:rsidR="007F6FC3" w:rsidRPr="00AC09AE" w:rsidRDefault="006F413A" w:rsidP="00377AD6">
      <w:pPr>
        <w:pStyle w:val="ListParagraph"/>
        <w:numPr>
          <w:ilvl w:val="0"/>
          <w:numId w:val="6"/>
        </w:numPr>
        <w:ind w:left="720" w:hanging="450"/>
        <w:jc w:val="both"/>
        <w:rPr>
          <w:rFonts w:ascii="Arial" w:hAnsi="Arial" w:cs="Arial"/>
        </w:rPr>
      </w:pPr>
      <w:r w:rsidRPr="00AC09AE">
        <w:rPr>
          <w:rFonts w:ascii="Arial" w:hAnsi="Arial" w:cs="Arial"/>
        </w:rPr>
        <w:t xml:space="preserve">Drafting </w:t>
      </w:r>
      <w:r w:rsidR="00860202" w:rsidRPr="00AC09AE">
        <w:rPr>
          <w:rFonts w:ascii="Arial" w:hAnsi="Arial" w:cs="Arial"/>
        </w:rPr>
        <w:t xml:space="preserve">specific parts of </w:t>
      </w:r>
      <w:r w:rsidRPr="00AC09AE">
        <w:rPr>
          <w:rFonts w:ascii="Arial" w:hAnsi="Arial" w:cs="Arial"/>
        </w:rPr>
        <w:t>the</w:t>
      </w:r>
      <w:r w:rsidR="004148CE" w:rsidRPr="00AC09AE">
        <w:rPr>
          <w:rFonts w:ascii="Arial" w:hAnsi="Arial" w:cs="Arial"/>
        </w:rPr>
        <w:t xml:space="preserve"> </w:t>
      </w:r>
      <w:r w:rsidR="00F73AD4" w:rsidRPr="00AC09AE">
        <w:rPr>
          <w:rFonts w:ascii="Arial" w:hAnsi="Arial" w:cs="Arial"/>
        </w:rPr>
        <w:t xml:space="preserve">DAP’s </w:t>
      </w:r>
      <w:r w:rsidR="004148CE" w:rsidRPr="00AC09AE">
        <w:rPr>
          <w:rFonts w:ascii="Arial" w:hAnsi="Arial" w:cs="Arial"/>
        </w:rPr>
        <w:t xml:space="preserve">procedures </w:t>
      </w:r>
      <w:r w:rsidR="001E35C8" w:rsidRPr="00AC09AE">
        <w:rPr>
          <w:rFonts w:ascii="Arial" w:hAnsi="Arial" w:cs="Arial"/>
        </w:rPr>
        <w:t xml:space="preserve">for </w:t>
      </w:r>
      <w:r w:rsidR="00EA4757">
        <w:rPr>
          <w:rFonts w:ascii="Arial" w:hAnsi="Arial" w:cs="Arial"/>
        </w:rPr>
        <w:t xml:space="preserve">execution of </w:t>
      </w:r>
      <w:r w:rsidR="001E35C8" w:rsidRPr="00AC09AE">
        <w:rPr>
          <w:rFonts w:ascii="Arial" w:hAnsi="Arial" w:cs="Arial"/>
        </w:rPr>
        <w:t>on</w:t>
      </w:r>
      <w:r w:rsidR="00EA4757">
        <w:rPr>
          <w:rFonts w:ascii="Arial" w:hAnsi="Arial" w:cs="Arial"/>
        </w:rPr>
        <w:t>-</w:t>
      </w:r>
      <w:r w:rsidR="001E35C8" w:rsidRPr="00AC09AE">
        <w:rPr>
          <w:rFonts w:ascii="Arial" w:hAnsi="Arial" w:cs="Arial"/>
        </w:rPr>
        <w:t>the</w:t>
      </w:r>
      <w:r w:rsidR="00EA4757">
        <w:rPr>
          <w:rFonts w:ascii="Arial" w:hAnsi="Arial" w:cs="Arial"/>
        </w:rPr>
        <w:t>-</w:t>
      </w:r>
      <w:r w:rsidR="001E35C8" w:rsidRPr="00AC09AE">
        <w:rPr>
          <w:rFonts w:ascii="Arial" w:hAnsi="Arial" w:cs="Arial"/>
        </w:rPr>
        <w:t xml:space="preserve">spot control, </w:t>
      </w:r>
      <w:r w:rsidR="00EA4757">
        <w:rPr>
          <w:rFonts w:ascii="Arial" w:hAnsi="Arial" w:cs="Arial"/>
        </w:rPr>
        <w:t>including</w:t>
      </w:r>
      <w:r w:rsidR="004148CE" w:rsidRPr="00AC09AE">
        <w:rPr>
          <w:rFonts w:ascii="Arial" w:hAnsi="Arial" w:cs="Arial"/>
        </w:rPr>
        <w:t xml:space="preserve"> all documents</w:t>
      </w:r>
      <w:r w:rsidR="001E35C8" w:rsidRPr="00AC09AE">
        <w:rPr>
          <w:rFonts w:ascii="Arial" w:hAnsi="Arial" w:cs="Arial"/>
        </w:rPr>
        <w:t xml:space="preserve"> (templates, checklists, other working documents)</w:t>
      </w:r>
      <w:r w:rsidR="004148CE" w:rsidRPr="00AC09AE">
        <w:rPr>
          <w:rFonts w:ascii="Arial" w:hAnsi="Arial" w:cs="Arial"/>
        </w:rPr>
        <w:t xml:space="preserve"> </w:t>
      </w:r>
      <w:r w:rsidR="00F73AD4" w:rsidRPr="00AC09AE">
        <w:rPr>
          <w:rFonts w:ascii="Arial" w:hAnsi="Arial" w:cs="Arial"/>
          <w:iCs/>
          <w:lang w:val="en-GB"/>
        </w:rPr>
        <w:t>in line with the new legislative requirements</w:t>
      </w:r>
      <w:r w:rsidR="00F73AD4" w:rsidRPr="00AC09AE">
        <w:rPr>
          <w:rFonts w:ascii="Arial" w:hAnsi="Arial" w:cs="Arial"/>
        </w:rPr>
        <w:t xml:space="preserve"> </w:t>
      </w:r>
      <w:r w:rsidR="00ED06FC" w:rsidRPr="00AC09AE">
        <w:rPr>
          <w:rFonts w:ascii="Arial" w:hAnsi="Arial" w:cs="Arial"/>
        </w:rPr>
        <w:t xml:space="preserve">related to </w:t>
      </w:r>
      <w:r w:rsidR="009D36C6" w:rsidRPr="00AC09AE">
        <w:rPr>
          <w:rFonts w:ascii="Arial" w:hAnsi="Arial" w:cs="Arial"/>
        </w:rPr>
        <w:t xml:space="preserve">the </w:t>
      </w:r>
      <w:r w:rsidR="00ED06FC" w:rsidRPr="00AC09AE">
        <w:rPr>
          <w:rFonts w:ascii="Arial" w:hAnsi="Arial" w:cs="Arial"/>
        </w:rPr>
        <w:t xml:space="preserve">Fishery sector </w:t>
      </w:r>
      <w:r w:rsidR="00F73AD4" w:rsidRPr="00AC09AE">
        <w:rPr>
          <w:rFonts w:ascii="Arial" w:hAnsi="Arial" w:cs="Arial"/>
        </w:rPr>
        <w:t>for measures 1 a</w:t>
      </w:r>
      <w:r w:rsidR="00C76BC5" w:rsidRPr="00AC09AE">
        <w:rPr>
          <w:rFonts w:ascii="Arial" w:hAnsi="Arial" w:cs="Arial"/>
        </w:rPr>
        <w:t>nd 3</w:t>
      </w:r>
      <w:r w:rsidR="009E20BD" w:rsidRPr="00AC09AE">
        <w:rPr>
          <w:rFonts w:ascii="Arial" w:hAnsi="Arial" w:cs="Arial"/>
        </w:rPr>
        <w:t>;</w:t>
      </w:r>
      <w:r w:rsidR="007F6FC3" w:rsidRPr="00AC09AE">
        <w:rPr>
          <w:rFonts w:ascii="Arial" w:hAnsi="Arial" w:cs="Arial"/>
        </w:rPr>
        <w:t xml:space="preserve"> </w:t>
      </w:r>
    </w:p>
    <w:p w14:paraId="32E7A4AA" w14:textId="77777777" w:rsidR="00371F69" w:rsidRPr="00AC09AE" w:rsidRDefault="005159B8" w:rsidP="00377AD6">
      <w:pPr>
        <w:pStyle w:val="ListParagraph"/>
        <w:numPr>
          <w:ilvl w:val="0"/>
          <w:numId w:val="6"/>
        </w:numPr>
        <w:ind w:left="720" w:hanging="450"/>
        <w:jc w:val="both"/>
        <w:rPr>
          <w:rFonts w:ascii="Arial" w:hAnsi="Arial" w:cs="Arial"/>
        </w:rPr>
      </w:pPr>
      <w:r w:rsidRPr="00AC09AE">
        <w:rPr>
          <w:rFonts w:ascii="Arial" w:hAnsi="Arial" w:cs="Arial"/>
        </w:rPr>
        <w:t xml:space="preserve">Preparation of training </w:t>
      </w:r>
      <w:r w:rsidR="005042D1" w:rsidRPr="00AC09AE">
        <w:rPr>
          <w:rFonts w:ascii="Arial" w:hAnsi="Arial" w:cs="Arial"/>
        </w:rPr>
        <w:t>documents</w:t>
      </w:r>
      <w:r w:rsidRPr="00AC09AE">
        <w:rPr>
          <w:rFonts w:ascii="Arial" w:hAnsi="Arial" w:cs="Arial"/>
        </w:rPr>
        <w:t xml:space="preserve"> </w:t>
      </w:r>
      <w:r w:rsidR="007E2DAD" w:rsidRPr="00AC09AE">
        <w:rPr>
          <w:rFonts w:ascii="Arial" w:hAnsi="Arial" w:cs="Arial"/>
        </w:rPr>
        <w:t xml:space="preserve">and </w:t>
      </w:r>
      <w:r w:rsidR="00284DFB" w:rsidRPr="00AC09AE">
        <w:rPr>
          <w:rFonts w:ascii="Arial" w:hAnsi="Arial" w:cs="Arial"/>
        </w:rPr>
        <w:t xml:space="preserve">delivering at least </w:t>
      </w:r>
      <w:r w:rsidR="00F73AD4" w:rsidRPr="00AC09AE">
        <w:rPr>
          <w:rFonts w:ascii="Arial" w:hAnsi="Arial" w:cs="Arial"/>
        </w:rPr>
        <w:t>half a</w:t>
      </w:r>
      <w:r w:rsidR="00284DFB" w:rsidRPr="00AC09AE">
        <w:rPr>
          <w:rFonts w:ascii="Arial" w:hAnsi="Arial" w:cs="Arial"/>
        </w:rPr>
        <w:t xml:space="preserve"> day of</w:t>
      </w:r>
      <w:r w:rsidR="002812E0" w:rsidRPr="00AC09AE">
        <w:rPr>
          <w:rFonts w:ascii="Arial" w:hAnsi="Arial" w:cs="Arial"/>
        </w:rPr>
        <w:t xml:space="preserve"> training on </w:t>
      </w:r>
      <w:r w:rsidR="00F73AD4" w:rsidRPr="00AC09AE">
        <w:rPr>
          <w:rFonts w:ascii="Arial" w:hAnsi="Arial" w:cs="Arial"/>
        </w:rPr>
        <w:t xml:space="preserve">the specific control </w:t>
      </w:r>
      <w:r w:rsidR="00EA4757">
        <w:rPr>
          <w:rFonts w:ascii="Arial" w:hAnsi="Arial" w:cs="Arial"/>
        </w:rPr>
        <w:t xml:space="preserve">on site </w:t>
      </w:r>
      <w:r w:rsidR="00F73AD4" w:rsidRPr="00AC09AE">
        <w:rPr>
          <w:rFonts w:ascii="Arial" w:hAnsi="Arial" w:cs="Arial"/>
        </w:rPr>
        <w:t>in</w:t>
      </w:r>
      <w:r w:rsidR="009D36C6" w:rsidRPr="00AC09AE">
        <w:rPr>
          <w:rFonts w:ascii="Arial" w:hAnsi="Arial" w:cs="Arial"/>
        </w:rPr>
        <w:t xml:space="preserve"> the</w:t>
      </w:r>
      <w:r w:rsidR="00284DFB" w:rsidRPr="00AC09AE">
        <w:rPr>
          <w:rFonts w:ascii="Arial" w:hAnsi="Arial" w:cs="Arial"/>
        </w:rPr>
        <w:t xml:space="preserve"> Fishery sector under measures</w:t>
      </w:r>
      <w:r w:rsidR="001E35C8" w:rsidRPr="00AC09AE">
        <w:rPr>
          <w:rFonts w:ascii="Arial" w:hAnsi="Arial" w:cs="Arial"/>
        </w:rPr>
        <w:t xml:space="preserve"> 1 and 3</w:t>
      </w:r>
      <w:r w:rsidR="00453D48" w:rsidRPr="00AC09AE">
        <w:rPr>
          <w:rFonts w:ascii="Arial" w:hAnsi="Arial" w:cs="Arial"/>
        </w:rPr>
        <w:t>.</w:t>
      </w:r>
    </w:p>
    <w:p w14:paraId="7BA4C9EC"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BE35D77" w14:textId="77777777" w:rsidR="00DA45DA" w:rsidRPr="00AC09AE" w:rsidRDefault="00371F69" w:rsidP="00377AD6">
      <w:pPr>
        <w:jc w:val="both"/>
        <w:rPr>
          <w:rFonts w:ascii="Arial" w:hAnsi="Arial" w:cs="Arial"/>
        </w:rPr>
      </w:pPr>
      <w:r w:rsidRPr="00AC09AE">
        <w:rPr>
          <w:rFonts w:ascii="Arial" w:hAnsi="Arial" w:cs="Arial"/>
        </w:rPr>
        <w:lastRenderedPageBreak/>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4A27AF" w:rsidRPr="00AC09AE">
        <w:rPr>
          <w:rFonts w:ascii="Arial" w:hAnsi="Arial" w:cs="Arial"/>
        </w:rPr>
        <w:t xml:space="preserve">on Project Component </w:t>
      </w:r>
      <w:r w:rsidR="00886BB4" w:rsidRPr="00AC09AE">
        <w:rPr>
          <w:rFonts w:ascii="Arial" w:hAnsi="Arial" w:cs="Arial"/>
        </w:rPr>
        <w:t>II</w:t>
      </w:r>
      <w:r w:rsidRPr="00AC09AE">
        <w:rPr>
          <w:rFonts w:ascii="Arial" w:hAnsi="Arial" w:cs="Arial"/>
        </w:rPr>
        <w:t xml:space="preserve"> issues shall produce the following deliverables:</w:t>
      </w:r>
    </w:p>
    <w:p w14:paraId="5C858C73" w14:textId="77777777" w:rsidR="006F413A" w:rsidRPr="00AC09AE" w:rsidRDefault="00C00B28" w:rsidP="006F413A">
      <w:pPr>
        <w:pStyle w:val="ListParagraph"/>
        <w:numPr>
          <w:ilvl w:val="0"/>
          <w:numId w:val="6"/>
        </w:numPr>
        <w:ind w:left="720" w:hanging="450"/>
        <w:jc w:val="both"/>
        <w:rPr>
          <w:rFonts w:ascii="Arial" w:hAnsi="Arial" w:cs="Arial"/>
        </w:rPr>
      </w:pPr>
      <w:r w:rsidRPr="00AC09AE">
        <w:rPr>
          <w:rFonts w:ascii="Arial" w:hAnsi="Arial" w:cs="Arial"/>
        </w:rPr>
        <w:t xml:space="preserve">Drafted </w:t>
      </w:r>
      <w:r w:rsidR="00886BB4" w:rsidRPr="00AC09AE">
        <w:rPr>
          <w:rFonts w:ascii="Arial" w:hAnsi="Arial" w:cs="Arial"/>
        </w:rPr>
        <w:t>specific parts of the</w:t>
      </w:r>
      <w:r w:rsidR="006F413A" w:rsidRPr="00AC09AE">
        <w:rPr>
          <w:rFonts w:ascii="Arial" w:hAnsi="Arial" w:cs="Arial"/>
        </w:rPr>
        <w:t xml:space="preserve"> </w:t>
      </w:r>
      <w:r w:rsidR="00886BB4" w:rsidRPr="00AC09AE">
        <w:rPr>
          <w:rFonts w:ascii="Arial" w:hAnsi="Arial" w:cs="Arial"/>
        </w:rPr>
        <w:t xml:space="preserve">DAP’s </w:t>
      </w:r>
      <w:r w:rsidR="006F413A" w:rsidRPr="00AC09AE">
        <w:rPr>
          <w:rFonts w:ascii="Arial" w:hAnsi="Arial" w:cs="Arial"/>
        </w:rPr>
        <w:t>procedures</w:t>
      </w:r>
      <w:r w:rsidRPr="00AC09AE">
        <w:rPr>
          <w:rFonts w:ascii="Arial" w:hAnsi="Arial" w:cs="Arial"/>
        </w:rPr>
        <w:t xml:space="preserve"> </w:t>
      </w:r>
      <w:r w:rsidR="006F413A" w:rsidRPr="00AC09AE">
        <w:rPr>
          <w:rFonts w:ascii="Arial" w:hAnsi="Arial" w:cs="Arial"/>
        </w:rPr>
        <w:t xml:space="preserve">and all </w:t>
      </w:r>
      <w:r w:rsidR="00886BB4" w:rsidRPr="00AC09AE">
        <w:rPr>
          <w:rFonts w:ascii="Arial" w:hAnsi="Arial" w:cs="Arial"/>
        </w:rPr>
        <w:t>required</w:t>
      </w:r>
      <w:r w:rsidR="006F413A" w:rsidRPr="00AC09AE">
        <w:rPr>
          <w:rFonts w:ascii="Arial" w:hAnsi="Arial" w:cs="Arial"/>
        </w:rPr>
        <w:t xml:space="preserve"> documents </w:t>
      </w:r>
      <w:r w:rsidR="003839F1" w:rsidRPr="00AC09AE">
        <w:rPr>
          <w:rFonts w:ascii="Arial" w:hAnsi="Arial" w:cs="Arial"/>
        </w:rPr>
        <w:t xml:space="preserve">related to </w:t>
      </w:r>
      <w:r w:rsidR="00370B87">
        <w:rPr>
          <w:rFonts w:ascii="Arial" w:hAnsi="Arial" w:cs="Arial"/>
        </w:rPr>
        <w:t xml:space="preserve">on-the-spot control in </w:t>
      </w:r>
      <w:r w:rsidR="003839F1" w:rsidRPr="00AC09AE">
        <w:rPr>
          <w:rFonts w:ascii="Arial" w:hAnsi="Arial" w:cs="Arial"/>
        </w:rPr>
        <w:t xml:space="preserve">Fishery sector </w:t>
      </w:r>
      <w:r w:rsidR="006F413A" w:rsidRPr="00AC09AE">
        <w:rPr>
          <w:rFonts w:ascii="Arial" w:hAnsi="Arial" w:cs="Arial"/>
        </w:rPr>
        <w:t>for M</w:t>
      </w:r>
      <w:r w:rsidR="00886BB4" w:rsidRPr="00AC09AE">
        <w:rPr>
          <w:rFonts w:ascii="Arial" w:hAnsi="Arial" w:cs="Arial"/>
        </w:rPr>
        <w:t xml:space="preserve">1 and </w:t>
      </w:r>
      <w:r w:rsidR="00936304" w:rsidRPr="00AC09AE">
        <w:rPr>
          <w:rFonts w:ascii="Arial" w:hAnsi="Arial" w:cs="Arial"/>
        </w:rPr>
        <w:t>M3</w:t>
      </w:r>
      <w:r w:rsidR="00C1660D" w:rsidRPr="00AC09AE">
        <w:rPr>
          <w:rFonts w:ascii="Arial" w:hAnsi="Arial" w:cs="Arial"/>
        </w:rPr>
        <w:t>,</w:t>
      </w:r>
      <w:r w:rsidR="00936304" w:rsidRPr="00AC09AE">
        <w:rPr>
          <w:rFonts w:ascii="Arial" w:hAnsi="Arial" w:cs="Arial"/>
        </w:rPr>
        <w:t xml:space="preserve"> </w:t>
      </w:r>
      <w:r w:rsidR="0097678A" w:rsidRPr="00AC09AE">
        <w:rPr>
          <w:rFonts w:ascii="Arial" w:hAnsi="Arial" w:cs="Arial"/>
        </w:rPr>
        <w:t xml:space="preserve">submitted to the </w:t>
      </w:r>
      <w:r w:rsidR="00886BB4" w:rsidRPr="00AC09AE">
        <w:rPr>
          <w:rFonts w:ascii="Arial" w:hAnsi="Arial" w:cs="Arial"/>
        </w:rPr>
        <w:t>DAP</w:t>
      </w:r>
      <w:r w:rsidR="0097678A" w:rsidRPr="00AC09AE">
        <w:rPr>
          <w:rFonts w:ascii="Arial" w:hAnsi="Arial" w:cs="Arial"/>
        </w:rPr>
        <w:t xml:space="preserve"> </w:t>
      </w:r>
    </w:p>
    <w:p w14:paraId="0A69F91D" w14:textId="77777777" w:rsidR="00374C92" w:rsidRPr="00AC09AE" w:rsidRDefault="00374C92" w:rsidP="00374C92">
      <w:pPr>
        <w:pStyle w:val="ListParagraph"/>
        <w:jc w:val="both"/>
        <w:rPr>
          <w:rFonts w:ascii="Arial" w:hAnsi="Arial" w:cs="Arial"/>
        </w:rPr>
      </w:pPr>
    </w:p>
    <w:p w14:paraId="1E867F24" w14:textId="77777777" w:rsidR="00860202" w:rsidRPr="00AC09AE" w:rsidRDefault="00936304" w:rsidP="004309E3">
      <w:pPr>
        <w:pStyle w:val="ListParagraph"/>
        <w:numPr>
          <w:ilvl w:val="0"/>
          <w:numId w:val="7"/>
        </w:numPr>
        <w:jc w:val="both"/>
        <w:rPr>
          <w:rFonts w:ascii="Arial" w:hAnsi="Arial" w:cs="Arial"/>
        </w:rPr>
      </w:pPr>
      <w:r w:rsidRPr="00AC09AE">
        <w:rPr>
          <w:rFonts w:ascii="Arial" w:hAnsi="Arial" w:cs="Arial"/>
        </w:rPr>
        <w:t>Training material</w:t>
      </w:r>
      <w:r w:rsidR="003839F1" w:rsidRPr="00AC09AE">
        <w:rPr>
          <w:rFonts w:ascii="Arial" w:hAnsi="Arial" w:cs="Arial"/>
        </w:rPr>
        <w:t xml:space="preserve"> prepared and training delivered</w:t>
      </w:r>
      <w:r w:rsidRPr="00AC09AE">
        <w:rPr>
          <w:rFonts w:ascii="Arial" w:hAnsi="Arial" w:cs="Arial"/>
        </w:rPr>
        <w:t xml:space="preserve"> </w:t>
      </w:r>
      <w:r w:rsidR="003839F1" w:rsidRPr="00AC09AE">
        <w:rPr>
          <w:rFonts w:ascii="Arial" w:hAnsi="Arial" w:cs="Arial"/>
        </w:rPr>
        <w:t>on support</w:t>
      </w:r>
      <w:r w:rsidR="00C1660D" w:rsidRPr="00AC09AE">
        <w:rPr>
          <w:rFonts w:ascii="Arial" w:hAnsi="Arial" w:cs="Arial"/>
        </w:rPr>
        <w:t xml:space="preserve"> and control</w:t>
      </w:r>
      <w:r w:rsidR="003839F1" w:rsidRPr="00AC09AE">
        <w:rPr>
          <w:rFonts w:ascii="Arial" w:hAnsi="Arial" w:cs="Arial"/>
        </w:rPr>
        <w:t xml:space="preserve"> for </w:t>
      </w:r>
      <w:r w:rsidR="003E2218">
        <w:rPr>
          <w:rFonts w:ascii="Arial" w:hAnsi="Arial" w:cs="Arial"/>
        </w:rPr>
        <w:t xml:space="preserve">on-the-spot control in </w:t>
      </w:r>
      <w:r w:rsidR="003839F1" w:rsidRPr="00AC09AE">
        <w:rPr>
          <w:rFonts w:ascii="Arial" w:hAnsi="Arial" w:cs="Arial"/>
        </w:rPr>
        <w:t xml:space="preserve">Fishery sector under investment measures </w:t>
      </w:r>
      <w:r w:rsidR="003E2218">
        <w:rPr>
          <w:rFonts w:ascii="Arial" w:hAnsi="Arial" w:cs="Arial"/>
        </w:rPr>
        <w:t>1 and 3</w:t>
      </w:r>
    </w:p>
    <w:p w14:paraId="28C844FF" w14:textId="7777777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260BB7F7"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2A9D4397" w14:textId="77777777"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B17989" w:rsidRPr="00AC09AE">
        <w:rPr>
          <w:rFonts w:ascii="Arial" w:hAnsi="Arial" w:cs="Arial"/>
        </w:rPr>
        <w:t>August</w:t>
      </w:r>
      <w:r w:rsidR="00941AE1" w:rsidRPr="00AC09AE">
        <w:rPr>
          <w:rFonts w:ascii="Arial" w:hAnsi="Arial" w:cs="Arial"/>
        </w:rPr>
        <w:t xml:space="preserve"> 2022 to </w:t>
      </w:r>
      <w:r w:rsidR="00B17989" w:rsidRPr="00AC09AE">
        <w:rPr>
          <w:rFonts w:ascii="Arial" w:hAnsi="Arial" w:cs="Arial"/>
        </w:rPr>
        <w:t>Sept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1A1F62">
        <w:rPr>
          <w:rFonts w:ascii="Arial" w:hAnsi="Arial" w:cs="Arial"/>
        </w:rPr>
        <w:t>3</w:t>
      </w:r>
      <w:r w:rsidRPr="00AC09AE">
        <w:rPr>
          <w:rFonts w:ascii="Arial" w:hAnsi="Arial" w:cs="Arial"/>
        </w:rPr>
        <w:t xml:space="preserve"> working days. The number of days is subject to extension as needed.</w:t>
      </w:r>
    </w:p>
    <w:p w14:paraId="6E36CEEB"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47AD101F" w14:textId="77777777" w:rsidR="00371F69" w:rsidRPr="00AC09AE" w:rsidRDefault="00371F69" w:rsidP="00377AD6">
      <w:pPr>
        <w:jc w:val="both"/>
        <w:rPr>
          <w:rFonts w:ascii="Arial" w:hAnsi="Arial" w:cs="Arial"/>
        </w:rPr>
      </w:pPr>
      <w:r w:rsidRPr="00AC09AE">
        <w:rPr>
          <w:rFonts w:ascii="Arial" w:hAnsi="Arial" w:cs="Arial"/>
        </w:rPr>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55504DC0"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04C3AC73"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61BB6841" w14:textId="77777777"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157E6B" w:rsidRPr="00AC09AE">
        <w:rPr>
          <w:rFonts w:ascii="Arial" w:hAnsi="Arial" w:cs="Arial"/>
        </w:rPr>
        <w:t>Law, Economy, Agricultural</w:t>
      </w:r>
      <w:r w:rsidR="003839F1" w:rsidRPr="00AC09AE">
        <w:rPr>
          <w:rFonts w:ascii="Arial" w:hAnsi="Arial" w:cs="Arial"/>
        </w:rPr>
        <w:t xml:space="preserve"> or Aquaculture</w:t>
      </w:r>
      <w:r w:rsidR="002A0BBB" w:rsidRPr="00AC09AE">
        <w:rPr>
          <w:rFonts w:ascii="Arial" w:hAnsi="Arial" w:cs="Arial"/>
        </w:rPr>
        <w:t>/Fishery</w:t>
      </w:r>
      <w:r w:rsidR="00157E6B" w:rsidRPr="00AC09AE">
        <w:rPr>
          <w:rFonts w:ascii="Arial" w:hAnsi="Arial" w:cs="Arial"/>
        </w:rPr>
        <w:t xml:space="preserve"> sciences or </w:t>
      </w:r>
      <w:r w:rsidRPr="00AC09AE">
        <w:rPr>
          <w:rFonts w:ascii="Arial" w:hAnsi="Arial" w:cs="Arial"/>
        </w:rPr>
        <w:t>other related subjects;</w:t>
      </w:r>
    </w:p>
    <w:p w14:paraId="6D9B7375" w14:textId="77777777"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7FA93447" w14:textId="77777777"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94793D6" w14:textId="77777777"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skills for writing legal documents </w:t>
      </w:r>
    </w:p>
    <w:p w14:paraId="69FF3EF3" w14:textId="77777777" w:rsidR="00371F69" w:rsidRPr="00AC09AE" w:rsidRDefault="002B54BC" w:rsidP="002B54BC">
      <w:pPr>
        <w:pStyle w:val="ListParagraph"/>
        <w:numPr>
          <w:ilvl w:val="0"/>
          <w:numId w:val="7"/>
        </w:numPr>
        <w:jc w:val="both"/>
        <w:rPr>
          <w:rFonts w:ascii="Arial" w:hAnsi="Arial" w:cs="Arial"/>
        </w:rPr>
      </w:pPr>
      <w:r w:rsidRPr="00AC09AE">
        <w:rPr>
          <w:rFonts w:ascii="Arial" w:hAnsi="Arial" w:cs="Arial"/>
        </w:rPr>
        <w:t xml:space="preserve">Excellent communication skills </w:t>
      </w:r>
    </w:p>
    <w:p w14:paraId="001ED1B0" w14:textId="77777777"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95F0582" w14:textId="77777777" w:rsidR="00250E4F" w:rsidRPr="00AC09AE" w:rsidRDefault="00250E4F" w:rsidP="00250E4F">
      <w:pPr>
        <w:pStyle w:val="ListParagraph"/>
        <w:jc w:val="both"/>
        <w:rPr>
          <w:rFonts w:ascii="Arial" w:hAnsi="Arial" w:cs="Arial"/>
        </w:rPr>
      </w:pPr>
    </w:p>
    <w:p w14:paraId="0D632B64" w14:textId="77777777" w:rsidR="00371F69" w:rsidRPr="00B61413" w:rsidRDefault="00371F69" w:rsidP="00377AD6">
      <w:pPr>
        <w:jc w:val="both"/>
        <w:rPr>
          <w:rFonts w:ascii="Arial" w:hAnsi="Arial" w:cs="Arial"/>
        </w:rPr>
      </w:pPr>
      <w:r w:rsidRPr="00AC09AE">
        <w:rPr>
          <w:rFonts w:ascii="Arial" w:hAnsi="Arial" w:cs="Arial"/>
        </w:rPr>
        <w:t xml:space="preserve">General </w:t>
      </w:r>
      <w:r w:rsidRPr="00B61413">
        <w:rPr>
          <w:rFonts w:ascii="Arial" w:hAnsi="Arial" w:cs="Arial"/>
        </w:rPr>
        <w:t>professional experience</w:t>
      </w:r>
    </w:p>
    <w:p w14:paraId="3084510E" w14:textId="70CDAB8D" w:rsidR="00371F69" w:rsidRPr="00B61413" w:rsidRDefault="00371F69" w:rsidP="00377AD6">
      <w:pPr>
        <w:pStyle w:val="ListParagraph"/>
        <w:numPr>
          <w:ilvl w:val="0"/>
          <w:numId w:val="7"/>
        </w:numPr>
        <w:jc w:val="both"/>
        <w:rPr>
          <w:rFonts w:ascii="Arial" w:hAnsi="Arial" w:cs="Arial"/>
        </w:rPr>
      </w:pPr>
      <w:r w:rsidRPr="00B61413">
        <w:rPr>
          <w:rFonts w:ascii="Arial" w:hAnsi="Arial" w:cs="Arial"/>
        </w:rPr>
        <w:t xml:space="preserve">Minimum </w:t>
      </w:r>
      <w:r w:rsidR="00303E3F" w:rsidRPr="00B61413">
        <w:rPr>
          <w:rFonts w:ascii="Arial" w:hAnsi="Arial" w:cs="Arial"/>
        </w:rPr>
        <w:t>5</w:t>
      </w:r>
      <w:r w:rsidRPr="00B61413">
        <w:rPr>
          <w:rFonts w:ascii="Arial" w:hAnsi="Arial" w:cs="Arial"/>
        </w:rPr>
        <w:t xml:space="preserve"> years of general postgraduate professional experience</w:t>
      </w:r>
      <w:r w:rsidR="00E97243" w:rsidRPr="00B61413">
        <w:rPr>
          <w:rFonts w:ascii="Arial" w:hAnsi="Arial" w:cs="Arial"/>
        </w:rPr>
        <w:t xml:space="preserve"> in the field of </w:t>
      </w:r>
      <w:r w:rsidR="00D75F48" w:rsidRPr="00B61413">
        <w:rPr>
          <w:rFonts w:ascii="Arial" w:hAnsi="Arial" w:cs="Arial"/>
        </w:rPr>
        <w:t>a</w:t>
      </w:r>
      <w:r w:rsidR="00E23609" w:rsidRPr="00B61413">
        <w:rPr>
          <w:rFonts w:ascii="Arial" w:hAnsi="Arial" w:cs="Arial"/>
        </w:rPr>
        <w:t>qua</w:t>
      </w:r>
      <w:r w:rsidR="00C707C5" w:rsidRPr="00B61413">
        <w:rPr>
          <w:rFonts w:ascii="Arial" w:hAnsi="Arial" w:cs="Arial"/>
        </w:rPr>
        <w:t>culture/</w:t>
      </w:r>
      <w:r w:rsidR="00D75F48" w:rsidRPr="00B61413">
        <w:rPr>
          <w:rFonts w:ascii="Arial" w:hAnsi="Arial" w:cs="Arial"/>
        </w:rPr>
        <w:t>f</w:t>
      </w:r>
      <w:r w:rsidR="00106F6E" w:rsidRPr="00B61413">
        <w:rPr>
          <w:rFonts w:ascii="Arial" w:hAnsi="Arial" w:cs="Arial"/>
        </w:rPr>
        <w:t xml:space="preserve">ishery </w:t>
      </w:r>
      <w:r w:rsidR="00E23609" w:rsidRPr="00B61413">
        <w:rPr>
          <w:rFonts w:ascii="Arial" w:hAnsi="Arial" w:cs="Arial"/>
        </w:rPr>
        <w:t xml:space="preserve">science </w:t>
      </w:r>
      <w:r w:rsidR="00D75F48" w:rsidRPr="00B61413">
        <w:rPr>
          <w:rFonts w:ascii="Arial" w:hAnsi="Arial" w:cs="Arial"/>
        </w:rPr>
        <w:t>and/</w:t>
      </w:r>
      <w:r w:rsidR="00E23609" w:rsidRPr="00B61413">
        <w:rPr>
          <w:rFonts w:ascii="Arial" w:hAnsi="Arial" w:cs="Arial"/>
        </w:rPr>
        <w:t xml:space="preserve">or </w:t>
      </w:r>
      <w:r w:rsidR="00D75F48" w:rsidRPr="00B61413">
        <w:rPr>
          <w:rFonts w:ascii="Arial" w:hAnsi="Arial" w:cs="Arial"/>
        </w:rPr>
        <w:t>r</w:t>
      </w:r>
      <w:r w:rsidR="00A35519" w:rsidRPr="00B61413">
        <w:rPr>
          <w:rFonts w:ascii="Arial" w:hAnsi="Arial" w:cs="Arial"/>
        </w:rPr>
        <w:t xml:space="preserve">ural </w:t>
      </w:r>
      <w:r w:rsidR="00D75F48" w:rsidRPr="00B61413">
        <w:rPr>
          <w:rFonts w:ascii="Arial" w:hAnsi="Arial" w:cs="Arial"/>
        </w:rPr>
        <w:t>d</w:t>
      </w:r>
      <w:r w:rsidR="00A35519" w:rsidRPr="00B61413">
        <w:rPr>
          <w:rFonts w:ascii="Arial" w:hAnsi="Arial" w:cs="Arial"/>
        </w:rPr>
        <w:t>evelopment</w:t>
      </w:r>
      <w:r w:rsidR="00DA02D8">
        <w:rPr>
          <w:rFonts w:ascii="Arial" w:hAnsi="Arial" w:cs="Arial"/>
        </w:rPr>
        <w:t xml:space="preserve"> measures</w:t>
      </w:r>
      <w:r w:rsidRPr="00B61413">
        <w:rPr>
          <w:rFonts w:ascii="Arial" w:hAnsi="Arial" w:cs="Arial"/>
        </w:rPr>
        <w:t xml:space="preserve">. More years of experience will be considered as an asset. </w:t>
      </w:r>
    </w:p>
    <w:p w14:paraId="5F2642A0" w14:textId="77777777" w:rsidR="00AB1730" w:rsidRPr="00B61413" w:rsidRDefault="00AB1730" w:rsidP="00377AD6">
      <w:pPr>
        <w:pStyle w:val="ListParagraph"/>
        <w:jc w:val="both"/>
        <w:rPr>
          <w:rFonts w:ascii="Arial" w:hAnsi="Arial" w:cs="Arial"/>
        </w:rPr>
      </w:pPr>
    </w:p>
    <w:p w14:paraId="59D6EB56" w14:textId="77777777" w:rsidR="00371F69" w:rsidRPr="00B61413" w:rsidRDefault="00371F69" w:rsidP="00377AD6">
      <w:pPr>
        <w:jc w:val="both"/>
        <w:rPr>
          <w:rFonts w:ascii="Arial" w:hAnsi="Arial" w:cs="Arial"/>
        </w:rPr>
      </w:pPr>
      <w:r w:rsidRPr="00B61413">
        <w:rPr>
          <w:rFonts w:ascii="Arial" w:hAnsi="Arial" w:cs="Arial"/>
        </w:rPr>
        <w:t>Specific professional experience</w:t>
      </w:r>
    </w:p>
    <w:p w14:paraId="250F1BB5" w14:textId="58F42A9F" w:rsidR="006C1AD1" w:rsidRPr="00B61413" w:rsidRDefault="00303E3F" w:rsidP="00377AD6">
      <w:pPr>
        <w:pStyle w:val="ListParagraph"/>
        <w:numPr>
          <w:ilvl w:val="0"/>
          <w:numId w:val="7"/>
        </w:numPr>
        <w:jc w:val="both"/>
        <w:rPr>
          <w:rFonts w:ascii="Arial" w:hAnsi="Arial" w:cs="Arial"/>
        </w:rPr>
      </w:pPr>
      <w:r w:rsidRPr="00B61413">
        <w:rPr>
          <w:rFonts w:ascii="Arial" w:hAnsi="Arial" w:cs="Arial"/>
        </w:rPr>
        <w:t>3</w:t>
      </w:r>
      <w:r w:rsidR="00E97243" w:rsidRPr="00B61413">
        <w:rPr>
          <w:rFonts w:ascii="Arial" w:hAnsi="Arial" w:cs="Arial"/>
        </w:rPr>
        <w:t xml:space="preserve"> years of postgraduate professional experience in the </w:t>
      </w:r>
      <w:r w:rsidR="004F0FAA" w:rsidRPr="00B61413">
        <w:rPr>
          <w:rFonts w:ascii="Arial" w:hAnsi="Arial" w:cs="Arial"/>
        </w:rPr>
        <w:t xml:space="preserve">preparation of </w:t>
      </w:r>
      <w:r w:rsidR="00FE718E" w:rsidRPr="00B61413">
        <w:rPr>
          <w:rFonts w:ascii="Arial" w:hAnsi="Arial" w:cs="Arial"/>
        </w:rPr>
        <w:t xml:space="preserve">strategic </w:t>
      </w:r>
      <w:r w:rsidR="004F0FAA" w:rsidRPr="00B61413">
        <w:rPr>
          <w:rFonts w:ascii="Arial" w:hAnsi="Arial" w:cs="Arial"/>
        </w:rPr>
        <w:t>documents</w:t>
      </w:r>
      <w:r w:rsidR="00B61413" w:rsidRPr="00B61413">
        <w:rPr>
          <w:rFonts w:ascii="Arial" w:hAnsi="Arial" w:cs="Arial"/>
        </w:rPr>
        <w:t>, sectoral analyses,</w:t>
      </w:r>
      <w:r w:rsidR="002A0BBB" w:rsidRPr="00B61413">
        <w:rPr>
          <w:rFonts w:ascii="Arial" w:hAnsi="Arial" w:cs="Arial"/>
        </w:rPr>
        <w:t xml:space="preserve"> </w:t>
      </w:r>
      <w:r w:rsidR="00D75F48" w:rsidRPr="00B61413">
        <w:rPr>
          <w:rFonts w:ascii="Arial" w:hAnsi="Arial" w:cs="Arial"/>
        </w:rPr>
        <w:t>agricultural planning</w:t>
      </w:r>
      <w:r w:rsidR="004F0FAA" w:rsidRPr="00B61413">
        <w:rPr>
          <w:rFonts w:ascii="Arial" w:hAnsi="Arial" w:cs="Arial"/>
        </w:rPr>
        <w:t xml:space="preserve"> </w:t>
      </w:r>
      <w:r w:rsidR="00D75F48" w:rsidRPr="00B61413">
        <w:rPr>
          <w:rFonts w:ascii="Arial" w:hAnsi="Arial" w:cs="Arial"/>
        </w:rPr>
        <w:t xml:space="preserve">and policy development including </w:t>
      </w:r>
      <w:r w:rsidR="002A0BBB" w:rsidRPr="00B61413">
        <w:rPr>
          <w:rFonts w:ascii="Arial" w:hAnsi="Arial" w:cs="Arial"/>
        </w:rPr>
        <w:t>support and development of Fishery sector</w:t>
      </w:r>
      <w:r w:rsidR="00B01A6D" w:rsidRPr="00B61413">
        <w:rPr>
          <w:rFonts w:ascii="Arial" w:hAnsi="Arial" w:cs="Arial"/>
          <w:lang w:val="en-GB"/>
        </w:rPr>
        <w:t>, acquired in the EU Member States, candidate or Potential Candidate countries.</w:t>
      </w:r>
    </w:p>
    <w:p w14:paraId="4BB808E9" w14:textId="77777777" w:rsidR="003610E1" w:rsidRPr="00B61413" w:rsidRDefault="003610E1" w:rsidP="003610E1">
      <w:pPr>
        <w:pStyle w:val="ListParagraph"/>
        <w:jc w:val="both"/>
        <w:rPr>
          <w:rFonts w:ascii="Arial" w:hAnsi="Arial" w:cs="Arial"/>
        </w:rPr>
      </w:pPr>
    </w:p>
    <w:p w14:paraId="59F279FF" w14:textId="77777777" w:rsidR="00D75F48" w:rsidRPr="00B61413" w:rsidRDefault="00D75F48" w:rsidP="00D75F48">
      <w:pPr>
        <w:pStyle w:val="ListParagraph"/>
        <w:numPr>
          <w:ilvl w:val="0"/>
          <w:numId w:val="7"/>
        </w:numPr>
        <w:jc w:val="both"/>
        <w:rPr>
          <w:rFonts w:ascii="Arial" w:hAnsi="Arial" w:cs="Arial"/>
        </w:rPr>
      </w:pPr>
      <w:r w:rsidRPr="00B61413">
        <w:rPr>
          <w:rFonts w:ascii="Arial" w:hAnsi="Arial" w:cs="Arial"/>
        </w:rPr>
        <w:lastRenderedPageBreak/>
        <w:t>Knowledge of the legislative framework and experience in development of fishery sector in the Beneficiary country will be considered as an asset.</w:t>
      </w:r>
    </w:p>
    <w:p w14:paraId="463F1210" w14:textId="5F91F334" w:rsidR="003610E1" w:rsidRPr="00B61413" w:rsidRDefault="00D75F48" w:rsidP="00D75F48">
      <w:pPr>
        <w:pStyle w:val="ListParagraph"/>
        <w:numPr>
          <w:ilvl w:val="0"/>
          <w:numId w:val="7"/>
        </w:numPr>
        <w:spacing w:line="256" w:lineRule="auto"/>
        <w:jc w:val="both"/>
        <w:rPr>
          <w:rFonts w:ascii="Arial" w:hAnsi="Arial" w:cs="Arial"/>
        </w:rPr>
      </w:pPr>
      <w:r w:rsidRPr="00B61413">
        <w:rPr>
          <w:rFonts w:ascii="Arial" w:hAnsi="Arial" w:cs="Arial"/>
        </w:rPr>
        <w:t>Experience in delivering trainings will be considered as an asset;</w:t>
      </w:r>
      <w:r w:rsidR="003610E1" w:rsidRPr="00B61413">
        <w:rPr>
          <w:rFonts w:ascii="Arial" w:hAnsi="Arial" w:cs="Arial"/>
        </w:rPr>
        <w:t xml:space="preserve"> </w:t>
      </w:r>
    </w:p>
    <w:p w14:paraId="5A96694B" w14:textId="43F1EAF7" w:rsidR="00D75F48" w:rsidRPr="00B61413" w:rsidRDefault="00B61413" w:rsidP="00D75F48">
      <w:pPr>
        <w:pStyle w:val="ListParagraph"/>
        <w:numPr>
          <w:ilvl w:val="0"/>
          <w:numId w:val="7"/>
        </w:numPr>
        <w:spacing w:line="256" w:lineRule="auto"/>
        <w:jc w:val="both"/>
        <w:rPr>
          <w:rFonts w:ascii="Arial" w:hAnsi="Arial" w:cs="Arial"/>
        </w:rPr>
      </w:pPr>
      <w:r w:rsidRPr="00B61413">
        <w:rPr>
          <w:rFonts w:ascii="Arial" w:hAnsi="Arial" w:cs="Arial"/>
        </w:rPr>
        <w:t>Previous similar assignments (e.g. c</w:t>
      </w:r>
      <w:r w:rsidR="003610E1" w:rsidRPr="00B61413">
        <w:rPr>
          <w:rFonts w:ascii="Arial" w:hAnsi="Arial" w:cs="Arial"/>
        </w:rPr>
        <w:t>ollaboration with international organizations and IPARD national body</w:t>
      </w:r>
      <w:r w:rsidRPr="00B61413">
        <w:rPr>
          <w:rFonts w:ascii="Arial" w:hAnsi="Arial" w:cs="Arial"/>
        </w:rPr>
        <w:t>) will be considered as an asset.</w:t>
      </w:r>
      <w:r w:rsidR="003610E1" w:rsidRPr="00B61413">
        <w:rPr>
          <w:rFonts w:ascii="Arial" w:hAnsi="Arial" w:cs="Arial"/>
        </w:rPr>
        <w:t xml:space="preserve">   </w:t>
      </w:r>
    </w:p>
    <w:p w14:paraId="5752491F" w14:textId="77777777" w:rsidR="00EB04B7" w:rsidRPr="00AC09AE" w:rsidRDefault="00EB04B7" w:rsidP="00EB04B7">
      <w:pPr>
        <w:jc w:val="both"/>
        <w:rPr>
          <w:rFonts w:ascii="Arial" w:hAnsi="Arial" w:cs="Arial"/>
        </w:rPr>
      </w:pPr>
    </w:p>
    <w:p w14:paraId="0ACC132A" w14:textId="77777777"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5207F11F" w14:textId="77777777"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15BA1B50" w14:textId="77777777" w:rsidR="00AC09AE" w:rsidRPr="00AC09AE" w:rsidRDefault="00AC09AE" w:rsidP="00377AD6">
      <w:pPr>
        <w:jc w:val="both"/>
        <w:rPr>
          <w:rFonts w:ascii="Arial" w:hAnsi="Arial" w:cs="Arial"/>
        </w:rPr>
      </w:pPr>
    </w:p>
    <w:p w14:paraId="1FB698DE" w14:textId="77777777"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3B133718" w14:textId="77777777" w:rsidR="00D75F48" w:rsidRPr="00AC09AE" w:rsidRDefault="00371F69" w:rsidP="00D75F48">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D75F48" w:rsidRPr="00185070">
          <w:rPr>
            <w:rStyle w:val="Hyperlink"/>
            <w:rFonts w:ascii="Arial" w:hAnsi="Arial" w:cs="Arial"/>
          </w:rPr>
          <w:t>projects@evoluxer.com</w:t>
        </w:r>
      </w:hyperlink>
      <w:r w:rsidR="00D75F48">
        <w:rPr>
          <w:rFonts w:ascii="Arial" w:hAnsi="Arial" w:cs="Arial"/>
          <w:b/>
        </w:rPr>
        <w:t xml:space="preserve"> </w:t>
      </w:r>
      <w:r w:rsidR="00D75F48" w:rsidRPr="00C8711C">
        <w:rPr>
          <w:rFonts w:ascii="Arial" w:hAnsi="Arial" w:cs="Arial"/>
        </w:rPr>
        <w:t xml:space="preserve"> </w:t>
      </w:r>
      <w:r w:rsidR="00D75F48">
        <w:rPr>
          <w:rFonts w:ascii="Arial" w:hAnsi="Arial" w:cs="Arial"/>
        </w:rPr>
        <w:t xml:space="preserve">and </w:t>
      </w:r>
      <w:hyperlink r:id="rId8" w:history="1">
        <w:r w:rsidR="00D75F48" w:rsidRPr="00601C54">
          <w:rPr>
            <w:rStyle w:val="Hyperlink"/>
            <w:rFonts w:ascii="Arial" w:hAnsi="Arial" w:cs="Arial"/>
          </w:rPr>
          <w:t>ivana.jelic@evoluxerprojects.com</w:t>
        </w:r>
      </w:hyperlink>
      <w:r w:rsidR="00D75F48">
        <w:rPr>
          <w:rStyle w:val="Hyperlink"/>
          <w:rFonts w:ascii="Arial" w:hAnsi="Arial" w:cs="Arial"/>
        </w:rPr>
        <w:t xml:space="preserve"> </w:t>
      </w:r>
      <w:r w:rsidR="00D75F48" w:rsidRPr="00AC09AE">
        <w:rPr>
          <w:rFonts w:ascii="Arial" w:hAnsi="Arial" w:cs="Arial"/>
        </w:rPr>
        <w:t>no later than</w:t>
      </w:r>
      <w:r w:rsidR="00D75F48">
        <w:rPr>
          <w:rFonts w:ascii="Arial" w:hAnsi="Arial" w:cs="Arial"/>
        </w:rPr>
        <w:t xml:space="preserve"> 11.08.</w:t>
      </w:r>
      <w:r w:rsidR="00D75F48" w:rsidRPr="00AC09AE">
        <w:rPr>
          <w:rFonts w:ascii="Arial" w:hAnsi="Arial" w:cs="Arial"/>
        </w:rPr>
        <w:t xml:space="preserve">2022, titled: “Application for the position – </w:t>
      </w:r>
      <w:r w:rsidR="00D75F48">
        <w:rPr>
          <w:rFonts w:ascii="Arial" w:hAnsi="Arial" w:cs="Arial"/>
        </w:rPr>
        <w:t>JNKE OTSC Fishery Expert”</w:t>
      </w:r>
    </w:p>
    <w:p w14:paraId="6B356144" w14:textId="77777777" w:rsidR="000E2027" w:rsidRPr="00AC09AE" w:rsidRDefault="000E2027" w:rsidP="000E2027">
      <w:pPr>
        <w:jc w:val="both"/>
        <w:rPr>
          <w:rFonts w:ascii="Arial" w:hAnsi="Arial" w:cs="Arial"/>
        </w:rPr>
      </w:pPr>
      <w:r w:rsidRPr="00AC09AE">
        <w:rPr>
          <w:rFonts w:ascii="Arial" w:eastAsia="Times New Roman" w:hAnsi="Arial" w:cs="Arial"/>
        </w:rPr>
        <w:t>Junior Non-key expert on Project Component I</w:t>
      </w:r>
      <w:r w:rsidR="000E116F" w:rsidRPr="00AC09AE">
        <w:rPr>
          <w:rFonts w:ascii="Arial" w:eastAsia="Times New Roman" w:hAnsi="Arial" w:cs="Arial"/>
        </w:rPr>
        <w:t>I</w:t>
      </w:r>
      <w:r w:rsidRPr="00AC09AE">
        <w:rPr>
          <w:rFonts w:ascii="Arial" w:eastAsia="Times New Roman" w:hAnsi="Arial" w:cs="Arial"/>
        </w:rPr>
        <w:t xml:space="preserve"> issues </w:t>
      </w:r>
      <w:r w:rsidRPr="00AC09AE">
        <w:rPr>
          <w:rFonts w:ascii="Arial" w:eastAsia="Times New Roman" w:hAnsi="Arial" w:cs="Arial"/>
          <w:shd w:val="clear" w:color="auto" w:fill="FFFFFF" w:themeFill="background1"/>
        </w:rPr>
        <w:t xml:space="preserve">- </w:t>
      </w:r>
      <w:r w:rsidR="008624AB" w:rsidRPr="00AC09AE">
        <w:rPr>
          <w:rFonts w:ascii="Arial" w:eastAsia="Times New Roman" w:hAnsi="Arial" w:cs="Arial"/>
          <w:b/>
        </w:rPr>
        <w:t>Building capacities of MA to implement IPARD III</w:t>
      </w:r>
      <w:r w:rsidR="008624AB" w:rsidRPr="00AC09AE">
        <w:rPr>
          <w:rFonts w:ascii="Arial" w:eastAsia="Times New Roman" w:hAnsi="Arial" w:cs="Arial"/>
        </w:rPr>
        <w:t xml:space="preserve"> </w:t>
      </w:r>
      <w:r w:rsidR="00B62B5F" w:rsidRPr="00AC09AE">
        <w:rPr>
          <w:rFonts w:ascii="Arial" w:eastAsia="Times New Roman" w:hAnsi="Arial" w:cs="Arial"/>
        </w:rPr>
        <w:t xml:space="preserve">by providing support to the DAP in the preparation of procedures, checklists and documents related to </w:t>
      </w:r>
      <w:r w:rsidR="00B62B5F">
        <w:rPr>
          <w:rFonts w:ascii="Arial" w:eastAsia="Times New Roman" w:hAnsi="Arial" w:cs="Arial"/>
        </w:rPr>
        <w:t xml:space="preserve">execution of on-the-spot control in </w:t>
      </w:r>
      <w:r w:rsidR="00B62B5F" w:rsidRPr="00AC09AE">
        <w:rPr>
          <w:rFonts w:ascii="Arial" w:eastAsia="Times New Roman" w:hAnsi="Arial" w:cs="Arial"/>
          <w:b/>
        </w:rPr>
        <w:t>Fishery sector</w:t>
      </w:r>
      <w:r w:rsidR="00B62B5F" w:rsidRPr="00AC09AE">
        <w:rPr>
          <w:rFonts w:ascii="Arial" w:eastAsia="Times New Roman" w:hAnsi="Arial" w:cs="Arial"/>
        </w:rPr>
        <w:t xml:space="preserve"> </w:t>
      </w:r>
      <w:r w:rsidR="0012481C" w:rsidRPr="00AC09AE">
        <w:rPr>
          <w:rFonts w:ascii="Arial" w:eastAsia="Times New Roman" w:hAnsi="Arial" w:cs="Arial"/>
        </w:rPr>
        <w:t>for entrustment of budget implementation tasks of IPARD III investment measures 1 and 3</w:t>
      </w:r>
      <w:r w:rsidR="008624AB" w:rsidRPr="00AC09AE">
        <w:rPr>
          <w:rFonts w:ascii="Arial" w:eastAsia="Times New Roman" w:hAnsi="Arial" w:cs="Arial"/>
        </w:rPr>
        <w:t xml:space="preserve"> and delivering training on </w:t>
      </w:r>
      <w:r w:rsidR="00B62B5F">
        <w:rPr>
          <w:rFonts w:ascii="Arial" w:eastAsia="Times New Roman" w:hAnsi="Arial" w:cs="Arial"/>
        </w:rPr>
        <w:t>on-the-spot control in</w:t>
      </w:r>
      <w:r w:rsidR="008624AB" w:rsidRPr="00AC09AE">
        <w:rPr>
          <w:rFonts w:ascii="Arial" w:eastAsia="Times New Roman" w:hAnsi="Arial" w:cs="Arial"/>
        </w:rPr>
        <w:t xml:space="preserve"> the Fishery sector to adequately and effectively rollover of entrustment from IPARD II to IPARD III Programme</w:t>
      </w:r>
    </w:p>
    <w:p w14:paraId="79E16DD4" w14:textId="77777777" w:rsidR="006D7D94" w:rsidRPr="00AC09AE" w:rsidRDefault="006D7D94" w:rsidP="00377AD6">
      <w:pPr>
        <w:jc w:val="both"/>
        <w:rPr>
          <w:rFonts w:ascii="Arial" w:hAnsi="Arial" w:cs="Arial"/>
          <w:lang w:val="bg-BG"/>
        </w:rPr>
      </w:pPr>
    </w:p>
    <w:p w14:paraId="583F4F3B"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0FCF75F5"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24ED0495"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33D59408"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239CD0D2" w14:textId="77777777" w:rsidR="00B95EA1" w:rsidRPr="00B10847" w:rsidRDefault="00371F69" w:rsidP="00D75F48">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r w:rsidR="00F30382" w:rsidRPr="00AC09AE">
        <w:rPr>
          <w:rFonts w:ascii="Arial" w:hAnsi="Arial" w:cs="Arial"/>
          <w:noProof/>
          <w:lang w:val="en-GB" w:eastAsia="en-GB"/>
        </w:rPr>
        <w:drawing>
          <wp:anchor distT="0" distB="0" distL="114300" distR="114300" simplePos="0" relativeHeight="251657216" behindDoc="0" locked="0" layoutInCell="1" allowOverlap="1" wp14:anchorId="79D8DFBA" wp14:editId="100BD789">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A81997">
      <w:headerReference w:type="default" r:id="rId10"/>
      <w:footerReference w:type="default" r:id="rId11"/>
      <w:pgSz w:w="11906" w:h="16838" w:code="9"/>
      <w:pgMar w:top="-2268"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42576" w14:textId="77777777" w:rsidR="007929BB" w:rsidRDefault="007929BB" w:rsidP="00873F9F">
      <w:pPr>
        <w:spacing w:after="0" w:line="240" w:lineRule="auto"/>
      </w:pPr>
      <w:r>
        <w:separator/>
      </w:r>
    </w:p>
  </w:endnote>
  <w:endnote w:type="continuationSeparator" w:id="0">
    <w:p w14:paraId="7E4B7505" w14:textId="77777777" w:rsidR="007929BB" w:rsidRDefault="007929BB"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EFB8" w14:textId="77777777" w:rsidR="004C4C55" w:rsidRDefault="00000000" w:rsidP="00F30382">
    <w:pPr>
      <w:pStyle w:val="Footer"/>
    </w:pPr>
    <w:r>
      <w:rPr>
        <w:noProof/>
      </w:rPr>
      <w:pict w14:anchorId="6BB09419">
        <v:shapetype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5824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518BA066" w14:textId="77777777" w:rsidR="00F30382" w:rsidRPr="00CC07D3" w:rsidRDefault="00EC2608" w:rsidP="00F76A1A">
                <w:pPr>
                  <w:ind w:right="567"/>
                  <w:jc w:val="center"/>
                  <w:rPr>
                    <w:rFonts w:ascii="Arial" w:hAnsi="Arial" w:cs="Arial"/>
                    <w:color w:val="58595B"/>
                    <w:sz w:val="16"/>
                    <w:szCs w:val="16"/>
                  </w:rPr>
                </w:pPr>
                <w:r>
                  <w:rPr>
                    <w:rFonts w:ascii="Arial" w:hAnsi="Arial" w:cs="Arial"/>
                    <w:color w:val="58595B"/>
                    <w:sz w:val="16"/>
                    <w:szCs w:val="16"/>
                  </w:rPr>
                  <w:t>Project is implemented by</w:t>
                </w:r>
                <w:r w:rsidR="00F76A1A">
                  <w:rPr>
                    <w:rFonts w:ascii="Arial" w:hAnsi="Arial" w:cs="Arial"/>
                    <w:color w:val="58595B"/>
                    <w:sz w:val="16"/>
                    <w:szCs w:val="16"/>
                  </w:rPr>
                  <w:t xml:space="preserve"> </w:t>
                </w:r>
                <w:r w:rsidR="003E6360">
                  <w:rPr>
                    <w:rFonts w:ascii="Arial" w:hAnsi="Arial" w:cs="Arial"/>
                    <w:color w:val="58595B"/>
                    <w:sz w:val="16"/>
                    <w:szCs w:val="16"/>
                  </w:rPr>
                  <w:t xml:space="preserve">the </w:t>
                </w:r>
                <w:r w:rsidR="00F76A1A">
                  <w:rPr>
                    <w:rFonts w:ascii="Arial" w:hAnsi="Arial" w:cs="Arial"/>
                    <w:color w:val="58595B"/>
                    <w:sz w:val="16"/>
                    <w:szCs w:val="16"/>
                  </w:rPr>
                  <w:t>consortium</w:t>
                </w:r>
                <w:r>
                  <w:rPr>
                    <w:rFonts w:ascii="Arial" w:hAnsi="Arial" w:cs="Arial"/>
                    <w:color w:val="58595B"/>
                    <w:sz w:val="16"/>
                    <w:szCs w:val="16"/>
                  </w:rPr>
                  <w:t>:</w:t>
                </w:r>
              </w:p>
            </w:txbxContent>
          </v:textbox>
          <w10:wrap type="square"/>
        </v:shape>
      </w:pict>
    </w:r>
    <w:r>
      <w:rPr>
        <w:noProof/>
      </w:rPr>
      <w:pict w14:anchorId="702E81B5">
        <v:line id="Straight Connector 1" o:spid="_x0000_s1031" style="position:absolute;z-index:251659264;visibility:visible;mso-wrap-distance-top:-3e-5mm;mso-wrap-distance-bottom:-3e-5mm;mso-width-relative:margin"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w:r>
    <w:r w:rsidR="00F30382">
      <w:rPr>
        <w:rFonts w:ascii="Arial" w:hAnsi="Arial" w:cs="Arial"/>
        <w:noProof/>
        <w:lang w:val="en-GB" w:eastAsia="en-GB"/>
      </w:rPr>
      <w:drawing>
        <wp:anchor distT="0" distB="0" distL="114300" distR="114300" simplePos="0" relativeHeight="251657216" behindDoc="0" locked="0" layoutInCell="1" allowOverlap="1" wp14:anchorId="4332FC0F" wp14:editId="15FC964E">
          <wp:simplePos x="0" y="0"/>
          <wp:positionH relativeFrom="column">
            <wp:posOffset>-755650</wp:posOffset>
          </wp:positionH>
          <wp:positionV relativeFrom="paragraph">
            <wp:posOffset>-255905</wp:posOffset>
          </wp:positionV>
          <wp:extent cx="6583680" cy="506095"/>
          <wp:effectExtent l="0" t="0" r="762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FABD" w14:textId="77777777" w:rsidR="007929BB" w:rsidRDefault="007929BB" w:rsidP="00873F9F">
      <w:pPr>
        <w:spacing w:after="0" w:line="240" w:lineRule="auto"/>
      </w:pPr>
      <w:r>
        <w:separator/>
      </w:r>
    </w:p>
  </w:footnote>
  <w:footnote w:type="continuationSeparator" w:id="0">
    <w:p w14:paraId="323923EB" w14:textId="77777777" w:rsidR="007929BB" w:rsidRDefault="007929BB"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6FF0" w14:textId="77777777" w:rsidR="00873F9F" w:rsidRDefault="00000000">
    <w:pPr>
      <w:pStyle w:val="Header"/>
    </w:pPr>
    <w:r>
      <w:rPr>
        <w:noProof/>
      </w:rPr>
      <w:pict w14:anchorId="08CAEB46">
        <v:group id="Group 3" o:spid="_x0000_s1026" style="position:absolute;margin-left:-35.2pt;margin-top:-24pt;width:542.7pt;height:83.4pt;z-index:251656192;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&#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1" o:title="" cropleft="34114f"/>
          </v:shape>
          <v:shape id="Picture 37" o:spid="_x0000_s1028" type="#_x0000_t75" alt="A picture containing text, queen&#10;&#10;Description automatically generated" style="position:absolute;width:3994;height:59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2"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61EF36C"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Republic of Serbia</w:t>
                  </w:r>
                </w:p>
                <w:p w14:paraId="3C6D3BD8"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Ministry of Agriculture,</w:t>
                  </w:r>
                </w:p>
                <w:p w14:paraId="459D9D7E"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Forestry and Water Management</w:t>
                  </w:r>
                </w:p>
                <w:p w14:paraId="4AAFC450"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Ministry of Finance</w:t>
                  </w:r>
                </w:p>
                <w:p w14:paraId="540B0D39"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Department for Contracting and</w:t>
                  </w:r>
                </w:p>
                <w:p w14:paraId="47072D95" w14:textId="77777777" w:rsidR="00A81997" w:rsidRPr="00B129E7" w:rsidRDefault="00A81997" w:rsidP="00A81997">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w:r>
  </w:p>
  <w:p w14:paraId="1F080D2D" w14:textId="7777777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9099492">
    <w:abstractNumId w:val="5"/>
  </w:num>
  <w:num w:numId="2" w16cid:durableId="98912643">
    <w:abstractNumId w:val="6"/>
  </w:num>
  <w:num w:numId="3" w16cid:durableId="1384790646">
    <w:abstractNumId w:val="4"/>
  </w:num>
  <w:num w:numId="4" w16cid:durableId="219096026">
    <w:abstractNumId w:val="2"/>
  </w:num>
  <w:num w:numId="5" w16cid:durableId="844590709">
    <w:abstractNumId w:val="11"/>
  </w:num>
  <w:num w:numId="6" w16cid:durableId="560945256">
    <w:abstractNumId w:val="13"/>
  </w:num>
  <w:num w:numId="7" w16cid:durableId="1384282559">
    <w:abstractNumId w:val="0"/>
  </w:num>
  <w:num w:numId="8" w16cid:durableId="575170016">
    <w:abstractNumId w:val="7"/>
  </w:num>
  <w:num w:numId="9" w16cid:durableId="1606956745">
    <w:abstractNumId w:val="8"/>
  </w:num>
  <w:num w:numId="10" w16cid:durableId="1913467946">
    <w:abstractNumId w:val="10"/>
  </w:num>
  <w:num w:numId="11" w16cid:durableId="149106005">
    <w:abstractNumId w:val="9"/>
  </w:num>
  <w:num w:numId="12" w16cid:durableId="1356928702">
    <w:abstractNumId w:val="12"/>
  </w:num>
  <w:num w:numId="13" w16cid:durableId="445078598">
    <w:abstractNumId w:val="3"/>
  </w:num>
  <w:num w:numId="14" w16cid:durableId="635179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rAUAZaqMsywAAAA="/>
  </w:docVars>
  <w:rsids>
    <w:rsidRoot w:val="006F7861"/>
    <w:rsid w:val="00003DF4"/>
    <w:rsid w:val="00015B51"/>
    <w:rsid w:val="00033327"/>
    <w:rsid w:val="000644AB"/>
    <w:rsid w:val="00072913"/>
    <w:rsid w:val="00076397"/>
    <w:rsid w:val="00077F2C"/>
    <w:rsid w:val="000820DE"/>
    <w:rsid w:val="000900A4"/>
    <w:rsid w:val="000A2977"/>
    <w:rsid w:val="000B24FA"/>
    <w:rsid w:val="000D0D50"/>
    <w:rsid w:val="000E116F"/>
    <w:rsid w:val="000E2027"/>
    <w:rsid w:val="000E35DF"/>
    <w:rsid w:val="00106F6E"/>
    <w:rsid w:val="00110624"/>
    <w:rsid w:val="001119B1"/>
    <w:rsid w:val="00113DD1"/>
    <w:rsid w:val="0012481C"/>
    <w:rsid w:val="001252C4"/>
    <w:rsid w:val="001314F4"/>
    <w:rsid w:val="00135632"/>
    <w:rsid w:val="00157E6B"/>
    <w:rsid w:val="001626B4"/>
    <w:rsid w:val="00171849"/>
    <w:rsid w:val="001A1F62"/>
    <w:rsid w:val="001A3888"/>
    <w:rsid w:val="001D1EA5"/>
    <w:rsid w:val="001D3EF3"/>
    <w:rsid w:val="001E35C8"/>
    <w:rsid w:val="001F1FB6"/>
    <w:rsid w:val="001F6674"/>
    <w:rsid w:val="001F7F77"/>
    <w:rsid w:val="00204C2F"/>
    <w:rsid w:val="00212EAA"/>
    <w:rsid w:val="00217085"/>
    <w:rsid w:val="0022673A"/>
    <w:rsid w:val="002461D7"/>
    <w:rsid w:val="00250E4F"/>
    <w:rsid w:val="0025796D"/>
    <w:rsid w:val="00280ECF"/>
    <w:rsid w:val="002812E0"/>
    <w:rsid w:val="00282D8E"/>
    <w:rsid w:val="00284DFB"/>
    <w:rsid w:val="002A0BBB"/>
    <w:rsid w:val="002A3040"/>
    <w:rsid w:val="002A3FC2"/>
    <w:rsid w:val="002B160D"/>
    <w:rsid w:val="002B54BC"/>
    <w:rsid w:val="002B62E9"/>
    <w:rsid w:val="002E6ADC"/>
    <w:rsid w:val="00303E3F"/>
    <w:rsid w:val="0030454B"/>
    <w:rsid w:val="00306328"/>
    <w:rsid w:val="0032315F"/>
    <w:rsid w:val="00327C96"/>
    <w:rsid w:val="00334DF7"/>
    <w:rsid w:val="00344C1E"/>
    <w:rsid w:val="003610E1"/>
    <w:rsid w:val="00365307"/>
    <w:rsid w:val="00370B87"/>
    <w:rsid w:val="00371F69"/>
    <w:rsid w:val="003742AB"/>
    <w:rsid w:val="00374C92"/>
    <w:rsid w:val="00377AD6"/>
    <w:rsid w:val="00382834"/>
    <w:rsid w:val="00382C08"/>
    <w:rsid w:val="003839F1"/>
    <w:rsid w:val="003906E2"/>
    <w:rsid w:val="00397D89"/>
    <w:rsid w:val="003B2EE7"/>
    <w:rsid w:val="003B4DEF"/>
    <w:rsid w:val="003C247C"/>
    <w:rsid w:val="003D5292"/>
    <w:rsid w:val="003E2218"/>
    <w:rsid w:val="003E6360"/>
    <w:rsid w:val="003F3CC2"/>
    <w:rsid w:val="00410A5B"/>
    <w:rsid w:val="004118D4"/>
    <w:rsid w:val="004148CE"/>
    <w:rsid w:val="00426AD0"/>
    <w:rsid w:val="004309E3"/>
    <w:rsid w:val="00453D48"/>
    <w:rsid w:val="00462EA0"/>
    <w:rsid w:val="00462FB3"/>
    <w:rsid w:val="004A27AF"/>
    <w:rsid w:val="004B142B"/>
    <w:rsid w:val="004C4C55"/>
    <w:rsid w:val="004D033C"/>
    <w:rsid w:val="004E3123"/>
    <w:rsid w:val="004E766D"/>
    <w:rsid w:val="004F0FAA"/>
    <w:rsid w:val="005042D1"/>
    <w:rsid w:val="00504444"/>
    <w:rsid w:val="00504B1B"/>
    <w:rsid w:val="00510A86"/>
    <w:rsid w:val="005159B8"/>
    <w:rsid w:val="00530FEB"/>
    <w:rsid w:val="0054074C"/>
    <w:rsid w:val="00540B01"/>
    <w:rsid w:val="0055207A"/>
    <w:rsid w:val="00585CC1"/>
    <w:rsid w:val="00586C98"/>
    <w:rsid w:val="005B252F"/>
    <w:rsid w:val="005D2E6A"/>
    <w:rsid w:val="005F0EF5"/>
    <w:rsid w:val="0060630D"/>
    <w:rsid w:val="00607BD3"/>
    <w:rsid w:val="00610A6A"/>
    <w:rsid w:val="00626AB7"/>
    <w:rsid w:val="00633C18"/>
    <w:rsid w:val="0063638F"/>
    <w:rsid w:val="006422AC"/>
    <w:rsid w:val="006541FC"/>
    <w:rsid w:val="006542EF"/>
    <w:rsid w:val="006804D4"/>
    <w:rsid w:val="00684C73"/>
    <w:rsid w:val="006A511C"/>
    <w:rsid w:val="006B2844"/>
    <w:rsid w:val="006C1AD1"/>
    <w:rsid w:val="006D19E7"/>
    <w:rsid w:val="006D7D94"/>
    <w:rsid w:val="006F413A"/>
    <w:rsid w:val="006F7861"/>
    <w:rsid w:val="006F7DC6"/>
    <w:rsid w:val="00700E07"/>
    <w:rsid w:val="007103F7"/>
    <w:rsid w:val="00717915"/>
    <w:rsid w:val="0072722C"/>
    <w:rsid w:val="00735680"/>
    <w:rsid w:val="00740CAE"/>
    <w:rsid w:val="0074102B"/>
    <w:rsid w:val="0076284A"/>
    <w:rsid w:val="007763C7"/>
    <w:rsid w:val="00777A67"/>
    <w:rsid w:val="007929BB"/>
    <w:rsid w:val="00796830"/>
    <w:rsid w:val="007A2E9A"/>
    <w:rsid w:val="007A381A"/>
    <w:rsid w:val="007C1860"/>
    <w:rsid w:val="007E1C90"/>
    <w:rsid w:val="007E2DAD"/>
    <w:rsid w:val="007E537C"/>
    <w:rsid w:val="007F6FC3"/>
    <w:rsid w:val="00804F3C"/>
    <w:rsid w:val="00822661"/>
    <w:rsid w:val="0082555F"/>
    <w:rsid w:val="00860202"/>
    <w:rsid w:val="00861DBB"/>
    <w:rsid w:val="008624AB"/>
    <w:rsid w:val="008709C8"/>
    <w:rsid w:val="00873F9F"/>
    <w:rsid w:val="00886BB4"/>
    <w:rsid w:val="008B1D9C"/>
    <w:rsid w:val="008C038E"/>
    <w:rsid w:val="008C2B2C"/>
    <w:rsid w:val="008D0176"/>
    <w:rsid w:val="008E494D"/>
    <w:rsid w:val="00927F2A"/>
    <w:rsid w:val="00936304"/>
    <w:rsid w:val="00941AE1"/>
    <w:rsid w:val="00964FA4"/>
    <w:rsid w:val="00965BF6"/>
    <w:rsid w:val="0097678A"/>
    <w:rsid w:val="0098070F"/>
    <w:rsid w:val="009A3526"/>
    <w:rsid w:val="009A4788"/>
    <w:rsid w:val="009A7BFA"/>
    <w:rsid w:val="009D36C6"/>
    <w:rsid w:val="009E20BD"/>
    <w:rsid w:val="009E44A4"/>
    <w:rsid w:val="009F4C78"/>
    <w:rsid w:val="00A00719"/>
    <w:rsid w:val="00A02FFF"/>
    <w:rsid w:val="00A309AD"/>
    <w:rsid w:val="00A35519"/>
    <w:rsid w:val="00A522D7"/>
    <w:rsid w:val="00A645DD"/>
    <w:rsid w:val="00A64A76"/>
    <w:rsid w:val="00A723F1"/>
    <w:rsid w:val="00A81997"/>
    <w:rsid w:val="00A82267"/>
    <w:rsid w:val="00A96B64"/>
    <w:rsid w:val="00AA3030"/>
    <w:rsid w:val="00AB1730"/>
    <w:rsid w:val="00AB39F2"/>
    <w:rsid w:val="00AC0083"/>
    <w:rsid w:val="00AC09AE"/>
    <w:rsid w:val="00AC1EFC"/>
    <w:rsid w:val="00AC302E"/>
    <w:rsid w:val="00AC3FE3"/>
    <w:rsid w:val="00AD11CF"/>
    <w:rsid w:val="00AD52E7"/>
    <w:rsid w:val="00AE4A97"/>
    <w:rsid w:val="00AF3961"/>
    <w:rsid w:val="00AF65AB"/>
    <w:rsid w:val="00B01201"/>
    <w:rsid w:val="00B01A6D"/>
    <w:rsid w:val="00B10847"/>
    <w:rsid w:val="00B17989"/>
    <w:rsid w:val="00B34095"/>
    <w:rsid w:val="00B61413"/>
    <w:rsid w:val="00B62B5F"/>
    <w:rsid w:val="00B732B0"/>
    <w:rsid w:val="00B81A1D"/>
    <w:rsid w:val="00B86D27"/>
    <w:rsid w:val="00B86E36"/>
    <w:rsid w:val="00B87742"/>
    <w:rsid w:val="00B90CB2"/>
    <w:rsid w:val="00B95EA1"/>
    <w:rsid w:val="00BB0008"/>
    <w:rsid w:val="00BB1116"/>
    <w:rsid w:val="00BB6371"/>
    <w:rsid w:val="00BD1B27"/>
    <w:rsid w:val="00BE6542"/>
    <w:rsid w:val="00C00B28"/>
    <w:rsid w:val="00C04F50"/>
    <w:rsid w:val="00C06BB0"/>
    <w:rsid w:val="00C10AF0"/>
    <w:rsid w:val="00C1660D"/>
    <w:rsid w:val="00C21E70"/>
    <w:rsid w:val="00C2285E"/>
    <w:rsid w:val="00C57BC1"/>
    <w:rsid w:val="00C60B35"/>
    <w:rsid w:val="00C62341"/>
    <w:rsid w:val="00C707C5"/>
    <w:rsid w:val="00C76BC5"/>
    <w:rsid w:val="00C8711C"/>
    <w:rsid w:val="00C918CF"/>
    <w:rsid w:val="00CA1DD8"/>
    <w:rsid w:val="00CC07D3"/>
    <w:rsid w:val="00CC61DB"/>
    <w:rsid w:val="00CD17AC"/>
    <w:rsid w:val="00CD4339"/>
    <w:rsid w:val="00CE3C3C"/>
    <w:rsid w:val="00D0421E"/>
    <w:rsid w:val="00D0534A"/>
    <w:rsid w:val="00D17C72"/>
    <w:rsid w:val="00D3532C"/>
    <w:rsid w:val="00D4473C"/>
    <w:rsid w:val="00D5512E"/>
    <w:rsid w:val="00D55D7D"/>
    <w:rsid w:val="00D633E9"/>
    <w:rsid w:val="00D73C6D"/>
    <w:rsid w:val="00D75F48"/>
    <w:rsid w:val="00D87578"/>
    <w:rsid w:val="00D87CEE"/>
    <w:rsid w:val="00D916DB"/>
    <w:rsid w:val="00D93CDB"/>
    <w:rsid w:val="00D93E83"/>
    <w:rsid w:val="00D97B44"/>
    <w:rsid w:val="00DA02D8"/>
    <w:rsid w:val="00DA45DA"/>
    <w:rsid w:val="00DA4981"/>
    <w:rsid w:val="00DE1F59"/>
    <w:rsid w:val="00DE42C2"/>
    <w:rsid w:val="00DE769C"/>
    <w:rsid w:val="00E11934"/>
    <w:rsid w:val="00E1514A"/>
    <w:rsid w:val="00E23609"/>
    <w:rsid w:val="00E2635C"/>
    <w:rsid w:val="00E57CE5"/>
    <w:rsid w:val="00E85CDB"/>
    <w:rsid w:val="00E86233"/>
    <w:rsid w:val="00E97243"/>
    <w:rsid w:val="00EA0492"/>
    <w:rsid w:val="00EA4757"/>
    <w:rsid w:val="00EA6BB0"/>
    <w:rsid w:val="00EB04B7"/>
    <w:rsid w:val="00EC2608"/>
    <w:rsid w:val="00EC353E"/>
    <w:rsid w:val="00ED06FC"/>
    <w:rsid w:val="00EE1E1D"/>
    <w:rsid w:val="00EF49AF"/>
    <w:rsid w:val="00F07439"/>
    <w:rsid w:val="00F30382"/>
    <w:rsid w:val="00F32F3D"/>
    <w:rsid w:val="00F5614A"/>
    <w:rsid w:val="00F73AD4"/>
    <w:rsid w:val="00F76A1A"/>
    <w:rsid w:val="00FA4F1B"/>
    <w:rsid w:val="00FB0BB3"/>
    <w:rsid w:val="00FB1CAE"/>
    <w:rsid w:val="00FB2BC7"/>
    <w:rsid w:val="00FB5512"/>
    <w:rsid w:val="00FB6E21"/>
    <w:rsid w:val="00FC3C51"/>
    <w:rsid w:val="00FC513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3ED5BEB"/>
  <w15:docId w15:val="{10284619-139D-48D0-ACE7-DCE4F14D2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307"/>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5F4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aculty of Agriculture / Belgrade - Zemun</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4</cp:revision>
  <dcterms:created xsi:type="dcterms:W3CDTF">2022-08-05T12:32:00Z</dcterms:created>
  <dcterms:modified xsi:type="dcterms:W3CDTF">2022-08-05T13:00:00Z</dcterms:modified>
</cp:coreProperties>
</file>